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4DF98" w14:textId="77777777" w:rsidR="001373C4" w:rsidRDefault="001373C4" w:rsidP="001373C4">
      <w:r>
        <w:t xml:space="preserve">MICRONEEDLING CONTENT </w:t>
      </w:r>
      <w:r w:rsidR="000C46BC">
        <w:t>example</w:t>
      </w:r>
    </w:p>
    <w:p w14:paraId="60329B70" w14:textId="77777777" w:rsidR="00371929" w:rsidRDefault="00371929" w:rsidP="001373C4">
      <w:r>
        <w:t>SERVICE PAGE 1,000 words</w:t>
      </w:r>
    </w:p>
    <w:p w14:paraId="108213FF" w14:textId="77777777" w:rsidR="00371929" w:rsidRDefault="00371929" w:rsidP="001373C4">
      <w:r>
        <w:t>Key word “</w:t>
      </w:r>
      <w:proofErr w:type="spellStart"/>
      <w:r>
        <w:t>microneedling</w:t>
      </w:r>
      <w:proofErr w:type="spellEnd"/>
      <w:r>
        <w:t>”</w:t>
      </w:r>
    </w:p>
    <w:p w14:paraId="6945DE39" w14:textId="77777777" w:rsidR="00371929" w:rsidRDefault="00371929" w:rsidP="00371929">
      <w:pPr>
        <w:rPr>
          <w:highlight w:val="yellow"/>
        </w:rPr>
      </w:pPr>
      <w:r>
        <w:rPr>
          <w:highlight w:val="yellow"/>
        </w:rPr>
        <w:t>The specific device mentioned in the example service pages may be different than the device I need written about for this specific client. Specific device info for this service page is below. If device info is not listed, simply put [device] in the content as substitution. Thank you</w:t>
      </w:r>
    </w:p>
    <w:p w14:paraId="386B2093" w14:textId="77777777" w:rsid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r w:rsidRPr="00371929">
        <w:rPr>
          <w:rFonts w:ascii="Helvetica Neue" w:eastAsia="Times New Roman" w:hAnsi="Helvetica Neue" w:cs="Times New Roman"/>
          <w:color w:val="FF0000"/>
          <w:sz w:val="24"/>
          <w:szCs w:val="24"/>
        </w:rPr>
        <w:t xml:space="preserve"> Microneedling:  We have 2 types of Microneedling treatments: </w:t>
      </w:r>
    </w:p>
    <w:p w14:paraId="00CD8883" w14:textId="77777777" w:rsid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p>
    <w:p w14:paraId="67FACCA6" w14:textId="77777777" w:rsidR="00371929" w:rsidRP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r w:rsidRPr="00371929">
        <w:rPr>
          <w:rFonts w:ascii="Helvetica Neue" w:eastAsia="Times New Roman" w:hAnsi="Helvetica Neue" w:cs="Times New Roman"/>
          <w:color w:val="FF0000"/>
          <w:sz w:val="24"/>
          <w:szCs w:val="24"/>
        </w:rPr>
        <w:t xml:space="preserve"> 1.  With our LME's (licensed medical aestheticians)  they will numb the client with a topical numbing cream and use a manual </w:t>
      </w:r>
      <w:proofErr w:type="spellStart"/>
      <w:r w:rsidRPr="00371929">
        <w:rPr>
          <w:rFonts w:ascii="Helvetica Neue" w:eastAsia="Times New Roman" w:hAnsi="Helvetica Neue" w:cs="Times New Roman"/>
          <w:color w:val="FF0000"/>
          <w:sz w:val="24"/>
          <w:szCs w:val="24"/>
        </w:rPr>
        <w:t>microneedling</w:t>
      </w:r>
      <w:proofErr w:type="spellEnd"/>
      <w:r w:rsidRPr="00371929">
        <w:rPr>
          <w:rFonts w:ascii="Helvetica Neue" w:eastAsia="Times New Roman" w:hAnsi="Helvetica Neue" w:cs="Times New Roman"/>
          <w:color w:val="FF0000"/>
          <w:sz w:val="24"/>
          <w:szCs w:val="24"/>
        </w:rPr>
        <w:t xml:space="preserve"> roller.  </w:t>
      </w:r>
    </w:p>
    <w:p w14:paraId="1B89EBF4" w14:textId="77777777" w:rsid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r w:rsidRPr="00371929">
        <w:rPr>
          <w:rFonts w:ascii="Helvetica Neue" w:eastAsia="Times New Roman" w:hAnsi="Helvetica Neue" w:cs="Times New Roman"/>
          <w:color w:val="FF0000"/>
          <w:sz w:val="24"/>
          <w:szCs w:val="24"/>
        </w:rPr>
        <w:t xml:space="preserve">     2.  Our plastic surgeon uses </w:t>
      </w:r>
      <w:proofErr w:type="spellStart"/>
      <w:r w:rsidRPr="00371929">
        <w:rPr>
          <w:rFonts w:ascii="Helvetica Neue" w:eastAsia="Times New Roman" w:hAnsi="Helvetica Neue" w:cs="Times New Roman"/>
          <w:color w:val="FF0000"/>
          <w:sz w:val="24"/>
          <w:szCs w:val="24"/>
        </w:rPr>
        <w:t>Morpheous</w:t>
      </w:r>
      <w:proofErr w:type="spellEnd"/>
      <w:r w:rsidRPr="00371929">
        <w:rPr>
          <w:rFonts w:ascii="Helvetica Neue" w:eastAsia="Times New Roman" w:hAnsi="Helvetica Neue" w:cs="Times New Roman"/>
          <w:color w:val="FF0000"/>
          <w:sz w:val="24"/>
          <w:szCs w:val="24"/>
        </w:rPr>
        <w:t xml:space="preserve"> which is radio frequency micro-needling.  Both treatments are done once a month for 3 consecutive months. </w:t>
      </w:r>
    </w:p>
    <w:p w14:paraId="152DA0F2" w14:textId="77777777" w:rsid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proofErr w:type="spellStart"/>
      <w:r>
        <w:rPr>
          <w:rFonts w:ascii="Helvetica Neue" w:eastAsia="Times New Roman" w:hAnsi="Helvetica Neue" w:cs="Times New Roman"/>
          <w:color w:val="FF0000"/>
          <w:sz w:val="24"/>
          <w:szCs w:val="24"/>
        </w:rPr>
        <w:t>MORPHEOUS</w:t>
      </w:r>
      <w:proofErr w:type="spellEnd"/>
    </w:p>
    <w:p w14:paraId="12842B53" w14:textId="77777777" w:rsid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p>
    <w:p w14:paraId="737EC699" w14:textId="77777777" w:rsidR="00371929" w:rsidRPr="00371929" w:rsidRDefault="00371929" w:rsidP="00371929">
      <w:pPr>
        <w:rPr>
          <w:color w:val="FF0000"/>
        </w:rPr>
      </w:pPr>
      <w:proofErr w:type="spellStart"/>
      <w:r w:rsidRPr="00371929">
        <w:rPr>
          <w:color w:val="FF0000"/>
        </w:rPr>
        <w:t>InMode</w:t>
      </w:r>
      <w:proofErr w:type="spellEnd"/>
      <w:r w:rsidRPr="00371929">
        <w:rPr>
          <w:color w:val="FF0000"/>
        </w:rPr>
        <w:t xml:space="preserve"> Launch Morpheus8 – A cutting-edge, Sub-dermal, Micro-needling, Radio Frequency Device</w:t>
      </w:r>
    </w:p>
    <w:p w14:paraId="6195C54E" w14:textId="77777777" w:rsidR="00371929" w:rsidRPr="00371929" w:rsidRDefault="00371929" w:rsidP="00371929">
      <w:pPr>
        <w:rPr>
          <w:color w:val="FF0000"/>
        </w:rPr>
      </w:pPr>
      <w:r w:rsidRPr="00371929">
        <w:rPr>
          <w:color w:val="FF0000"/>
        </w:rPr>
        <w:t>BY </w:t>
      </w:r>
      <w:hyperlink r:id="rId5" w:history="1">
        <w:r w:rsidRPr="00371929">
          <w:rPr>
            <w:rStyle w:val="Hyperlink"/>
            <w:color w:val="FF0000"/>
          </w:rPr>
          <w:t>PRESS RELEASE</w:t>
        </w:r>
      </w:hyperlink>
      <w:r w:rsidRPr="00371929">
        <w:rPr>
          <w:color w:val="FF0000"/>
        </w:rPr>
        <w:t> / POSTED IN </w:t>
      </w:r>
      <w:hyperlink r:id="rId6" w:history="1">
        <w:r w:rsidRPr="00371929">
          <w:rPr>
            <w:rStyle w:val="Hyperlink"/>
            <w:color w:val="FF0000"/>
          </w:rPr>
          <w:t>INDUSTRY</w:t>
        </w:r>
      </w:hyperlink>
      <w:r w:rsidRPr="00371929">
        <w:rPr>
          <w:color w:val="FF0000"/>
        </w:rPr>
        <w:t> ON MARCH 13, 2019</w:t>
      </w:r>
    </w:p>
    <w:p w14:paraId="49BF2690" w14:textId="77777777" w:rsidR="00371929" w:rsidRPr="00371929" w:rsidRDefault="00371929" w:rsidP="00371929">
      <w:pPr>
        <w:rPr>
          <w:color w:val="FF0000"/>
        </w:rPr>
      </w:pPr>
      <w:proofErr w:type="spellStart"/>
      <w:r w:rsidRPr="00371929">
        <w:rPr>
          <w:color w:val="FF0000"/>
        </w:rPr>
        <w:t>InMode</w:t>
      </w:r>
      <w:proofErr w:type="spellEnd"/>
      <w:r w:rsidRPr="00371929">
        <w:rPr>
          <w:color w:val="FF0000"/>
        </w:rPr>
        <w:t>, a leading supplier of innovative, energy-based, minimally and non-invasive aesthetic solutions, has introduced a cutting-edge device to its expanding…</w:t>
      </w:r>
    </w:p>
    <w:p w14:paraId="45374B5D" w14:textId="77777777" w:rsidR="00371929" w:rsidRPr="00371929" w:rsidRDefault="00371929" w:rsidP="00371929">
      <w:pPr>
        <w:rPr>
          <w:color w:val="FF0000"/>
        </w:rPr>
      </w:pPr>
      <w:proofErr w:type="spellStart"/>
      <w:r w:rsidRPr="00371929">
        <w:rPr>
          <w:color w:val="FF0000"/>
        </w:rPr>
        <w:t>InMode</w:t>
      </w:r>
      <w:proofErr w:type="spellEnd"/>
      <w:r w:rsidRPr="00371929">
        <w:rPr>
          <w:color w:val="FF0000"/>
        </w:rPr>
        <w:t xml:space="preserve">, a leading supplier of innovative, energy-based, minimally and non-invasive aesthetic solutions, has introduced a cutting-edge device to its expanding product portfolio – Morpheus8.  Morpheus8, is a unique, sub-dermal, adipose </w:t>
      </w:r>
      <w:proofErr w:type="spellStart"/>
      <w:r w:rsidRPr="00371929">
        <w:rPr>
          <w:color w:val="FF0000"/>
        </w:rPr>
        <w:t>remodelling</w:t>
      </w:r>
      <w:proofErr w:type="spellEnd"/>
      <w:r w:rsidRPr="00371929">
        <w:rPr>
          <w:color w:val="FF0000"/>
        </w:rPr>
        <w:t>, radio-frequency (RF) device, which fractionally remodels and contours the face and body.  The device delivers immediate results for patients, as well as more uniform, symmetrical, long-lasting and consistent outcomes by treating the subcutaneous fatty layers as well as the superficial layers of the skin.</w:t>
      </w:r>
    </w:p>
    <w:p w14:paraId="7552FB95" w14:textId="77777777" w:rsidR="00371929" w:rsidRPr="00371929" w:rsidRDefault="00371929" w:rsidP="00371929">
      <w:pPr>
        <w:rPr>
          <w:color w:val="FF0000"/>
        </w:rPr>
      </w:pPr>
      <w:r w:rsidRPr="00371929">
        <w:rPr>
          <w:color w:val="FF0000"/>
        </w:rPr>
        <w:t>Morpheus8’s stand-out innovation comes from the use of fractionated RF energy into sub-dermal tissue. Typically, similar bipolar RF technologies on the market work exclusively in the superficial layers of the skin and patients may opt for surgery to reach the sub-dermal tissue for moderate and severe cases of laxity and wrinkles. However, Morpheus8 safely by passing the epidermis, delivering bi-polar RF energy to the sub-dermal &amp; deeper sub cutaneous layers; providing more effective and longer-lasting results.</w:t>
      </w:r>
    </w:p>
    <w:p w14:paraId="0B8A8A4E" w14:textId="77777777" w:rsidR="00371929" w:rsidRPr="00371929" w:rsidRDefault="00371929" w:rsidP="00371929">
      <w:pPr>
        <w:rPr>
          <w:color w:val="FF0000"/>
        </w:rPr>
      </w:pPr>
      <w:r w:rsidRPr="00371929">
        <w:rPr>
          <w:color w:val="FF0000"/>
        </w:rPr>
        <w:t>With programmable penetration, depth and energy delivery, Morpheus8 is the ideal device for the treatment of fine lines &amp; wrinkles, acne scars and general skin tone. 24 silicone-coated pins penetrate into the sub-dermal tissue, tightening fat and contracting connective tissue.  Fractionated RF energy is scientifically proven to reduce wrinkles whilst rebuilding collagen and fat. It is minimally invasive with minimal patient downtime.</w:t>
      </w:r>
    </w:p>
    <w:p w14:paraId="5CE87986" w14:textId="77777777" w:rsidR="00371929" w:rsidRPr="00371929" w:rsidRDefault="00371929" w:rsidP="00371929">
      <w:pPr>
        <w:rPr>
          <w:color w:val="FF0000"/>
        </w:rPr>
      </w:pPr>
      <w:r w:rsidRPr="00371929">
        <w:rPr>
          <w:color w:val="FF0000"/>
        </w:rPr>
        <w:t>Questions on safety</w:t>
      </w:r>
    </w:p>
    <w:p w14:paraId="5D8AE371" w14:textId="77777777" w:rsidR="00371929" w:rsidRPr="00371929" w:rsidRDefault="00371929" w:rsidP="00371929">
      <w:pPr>
        <w:rPr>
          <w:color w:val="FF0000"/>
        </w:rPr>
      </w:pPr>
      <w:r w:rsidRPr="00371929">
        <w:rPr>
          <w:color w:val="FF0000"/>
        </w:rPr>
        <w:lastRenderedPageBreak/>
        <w:t>While Morpheus8 can deliver its energy at a depth of, 200, 300 &amp; 400 microns with an extremely uniform effect, there is little to no thermal damage to the skin’s surface. It’s bipolar technology is arguable safer than mono-polar, due to the way the energy passes between the poles. Furthermore, the combination of its long needles and silicone-insulated shafts make it a safe device to use on all skin types with little risk of post inflammatory hyperpigmentation (</w:t>
      </w:r>
      <w:proofErr w:type="spellStart"/>
      <w:r w:rsidRPr="00371929">
        <w:rPr>
          <w:color w:val="FF0000"/>
        </w:rPr>
        <w:t>PIH</w:t>
      </w:r>
      <w:proofErr w:type="spellEnd"/>
      <w:r w:rsidRPr="00371929">
        <w:rPr>
          <w:color w:val="FF0000"/>
        </w:rPr>
        <w:t>), which is common with other resurfacing methods.</w:t>
      </w:r>
    </w:p>
    <w:p w14:paraId="3444571E" w14:textId="77777777" w:rsidR="00371929" w:rsidRPr="00371929" w:rsidRDefault="00371929" w:rsidP="00371929">
      <w:pPr>
        <w:rPr>
          <w:color w:val="FF0000"/>
        </w:rPr>
      </w:pPr>
      <w:r w:rsidRPr="00371929">
        <w:rPr>
          <w:color w:val="FF0000"/>
        </w:rPr>
        <w:t xml:space="preserve">Morpheus8 can be used on all areas that can benefit from sub-dermal renewal; the most commonly treated areas include the lower face and neck. The combination of Morpheus 8 and </w:t>
      </w:r>
      <w:proofErr w:type="spellStart"/>
      <w:r w:rsidRPr="00371929">
        <w:rPr>
          <w:color w:val="FF0000"/>
        </w:rPr>
        <w:t>Facetite</w:t>
      </w:r>
      <w:proofErr w:type="spellEnd"/>
      <w:r w:rsidRPr="00371929">
        <w:rPr>
          <w:color w:val="FF0000"/>
        </w:rPr>
        <w:t>, (</w:t>
      </w:r>
      <w:proofErr w:type="spellStart"/>
      <w:r w:rsidRPr="00371929">
        <w:rPr>
          <w:color w:val="FF0000"/>
        </w:rPr>
        <w:t>Facetite</w:t>
      </w:r>
      <w:proofErr w:type="spellEnd"/>
      <w:r w:rsidRPr="00371929">
        <w:rPr>
          <w:color w:val="FF0000"/>
        </w:rPr>
        <w:t xml:space="preserve"> being a minimally-invasive face and neck contouring device, that has been approved by the US FDA for its safety and efficacy profile), addresses skin laxity through differential tissue and three-dimensional </w:t>
      </w:r>
      <w:proofErr w:type="spellStart"/>
      <w:r w:rsidRPr="00371929">
        <w:rPr>
          <w:color w:val="FF0000"/>
        </w:rPr>
        <w:t>remodelling</w:t>
      </w:r>
      <w:proofErr w:type="spellEnd"/>
      <w:r w:rsidRPr="00371929">
        <w:rPr>
          <w:color w:val="FF0000"/>
        </w:rPr>
        <w:t xml:space="preserve"> that is the next best thing to a formal facelift.</w:t>
      </w:r>
    </w:p>
    <w:p w14:paraId="3CCEF769" w14:textId="77777777" w:rsidR="00371929" w:rsidRPr="00371929" w:rsidRDefault="00371929" w:rsidP="00371929">
      <w:pPr>
        <w:shd w:val="clear" w:color="auto" w:fill="FFFFFF"/>
        <w:spacing w:after="0" w:line="240" w:lineRule="auto"/>
        <w:rPr>
          <w:rFonts w:ascii="Helvetica Neue" w:eastAsia="Times New Roman" w:hAnsi="Helvetica Neue" w:cs="Times New Roman"/>
          <w:color w:val="FF0000"/>
          <w:sz w:val="24"/>
          <w:szCs w:val="24"/>
        </w:rPr>
      </w:pPr>
    </w:p>
    <w:p w14:paraId="6AF644FE" w14:textId="77777777" w:rsidR="00371929" w:rsidRDefault="00371929" w:rsidP="001373C4"/>
    <w:p w14:paraId="04C1B9EA" w14:textId="7B961F62" w:rsidR="00371929" w:rsidRDefault="00371929" w:rsidP="001373C4">
      <w:r w:rsidRPr="00371929">
        <w:rPr>
          <w:highlight w:val="yellow"/>
        </w:rPr>
        <w:t>EXAMPLE ONE</w:t>
      </w:r>
    </w:p>
    <w:p w14:paraId="493EF3DA" w14:textId="08719431" w:rsidR="00C9718B" w:rsidRDefault="00C9718B" w:rsidP="001373C4">
      <w:r>
        <w:t>META: Microneedling stimulates collagen to repair and rejuvenate the skin without surgery or downtime. Learn cost, see before and after pics and more.</w:t>
      </w:r>
    </w:p>
    <w:p w14:paraId="17060061" w14:textId="77777777" w:rsidR="00B73EDB" w:rsidRPr="00B73EDB" w:rsidRDefault="00B73EDB" w:rsidP="001373C4">
      <w:pPr>
        <w:rPr>
          <w:b/>
        </w:rPr>
      </w:pPr>
      <w:r w:rsidRPr="00B73EDB">
        <w:rPr>
          <w:b/>
        </w:rPr>
        <w:t>MICRONEEDLING DALLAS: NATURAL SKIN REJUVENATION</w:t>
      </w:r>
    </w:p>
    <w:p w14:paraId="5C494FD2" w14:textId="77777777" w:rsidR="005D2F03" w:rsidRDefault="001373C4" w:rsidP="00CC2674">
      <w:r>
        <w:t xml:space="preserve">Microneedling is the popular, non-invasive treatment that naturally repairs and rejuvenates the skin. Also known as Collagen Induction Therapy, Microneedling harnesses the body’s own healing mechanisms to stimulate the production of collagen. </w:t>
      </w:r>
      <w:r w:rsidR="00CC2674" w:rsidRPr="00CC2674">
        <w:t xml:space="preserve">This innovative procedure helps to reduce lines and wrinkles, diminish acne scars, shrink pores, </w:t>
      </w:r>
      <w:r w:rsidR="00CC2674">
        <w:t xml:space="preserve">correct skin tone and texture, </w:t>
      </w:r>
      <w:r w:rsidR="00CC2674" w:rsidRPr="00CC2674">
        <w:t>tighten and lift the skin</w:t>
      </w:r>
      <w:r w:rsidR="00CC2674">
        <w:t xml:space="preserve">, and reduce stretch marks. </w:t>
      </w:r>
      <w:r w:rsidR="005D2F03">
        <w:t>This FDA cleared treatment takes</w:t>
      </w:r>
      <w:r w:rsidR="00CC2674">
        <w:t xml:space="preserve"> as little as 15 minutes </w:t>
      </w:r>
      <w:r w:rsidR="005D2F03">
        <w:t>to perform, is virtually painless and require</w:t>
      </w:r>
      <w:r w:rsidR="00CC2674">
        <w:t>s minimal</w:t>
      </w:r>
      <w:r w:rsidR="005D2F03">
        <w:t xml:space="preserve"> to no downtime. And u</w:t>
      </w:r>
      <w:r>
        <w:t xml:space="preserve">nlike other skin resurfacing treatments, </w:t>
      </w:r>
      <w:r w:rsidR="00743E33">
        <w:t>Microneedling does</w:t>
      </w:r>
      <w:r>
        <w:t xml:space="preserve"> not involve chemicals or lasers, providing natural skin rejuvenation </w:t>
      </w:r>
      <w:r w:rsidR="005D2F03">
        <w:t>that is safe on all skin types.*</w:t>
      </w:r>
    </w:p>
    <w:p w14:paraId="0388092E" w14:textId="77777777" w:rsidR="001373C4" w:rsidRDefault="001373C4" w:rsidP="001373C4">
      <w:r>
        <w:t xml:space="preserve">Rediscover your natural beauty and rejuvenate your aesthetic with smoother, younger, healthier looking skin by scheduling a complimentary consultation with </w:t>
      </w:r>
      <w:r w:rsidR="00371929">
        <w:t>[spa]</w:t>
      </w:r>
      <w:r>
        <w:t xml:space="preserve">, </w:t>
      </w:r>
      <w:r w:rsidR="007F6CF5">
        <w:t>the leading Microneedling Dallas provider.</w:t>
      </w:r>
      <w:r>
        <w:t xml:space="preserve"> </w:t>
      </w:r>
    </w:p>
    <w:p w14:paraId="14D4CDAE" w14:textId="77777777" w:rsidR="00CB234D" w:rsidRPr="00B73EDB" w:rsidRDefault="003652C7">
      <w:pPr>
        <w:rPr>
          <w:b/>
        </w:rPr>
      </w:pPr>
      <w:r w:rsidRPr="00B73EDB">
        <w:rPr>
          <w:b/>
        </w:rPr>
        <w:t>Why Choose</w:t>
      </w:r>
      <w:r w:rsidR="009C6388" w:rsidRPr="00B73EDB">
        <w:rPr>
          <w:b/>
        </w:rPr>
        <w:t xml:space="preserve"> Microneedling</w:t>
      </w:r>
      <w:r w:rsidRPr="00B73EDB">
        <w:rPr>
          <w:b/>
        </w:rPr>
        <w:t>?</w:t>
      </w:r>
    </w:p>
    <w:p w14:paraId="42E346E1" w14:textId="77777777" w:rsidR="00436F91" w:rsidRDefault="00436F91" w:rsidP="003652C7">
      <w:pPr>
        <w:pStyle w:val="ListParagraph"/>
        <w:numPr>
          <w:ilvl w:val="0"/>
          <w:numId w:val="2"/>
        </w:numPr>
      </w:pPr>
      <w:r>
        <w:t>Natural skin rejuvenation</w:t>
      </w:r>
    </w:p>
    <w:p w14:paraId="24230832" w14:textId="77777777" w:rsidR="001373C4" w:rsidRDefault="001373C4" w:rsidP="003652C7">
      <w:pPr>
        <w:pStyle w:val="ListParagraph"/>
        <w:numPr>
          <w:ilvl w:val="0"/>
          <w:numId w:val="2"/>
        </w:numPr>
      </w:pPr>
      <w:r>
        <w:t>Stimulate collagen production &amp; cellular renewal</w:t>
      </w:r>
    </w:p>
    <w:p w14:paraId="6EFE3390" w14:textId="77777777" w:rsidR="001373C4" w:rsidRDefault="001373C4" w:rsidP="003652C7">
      <w:pPr>
        <w:pStyle w:val="ListParagraph"/>
        <w:numPr>
          <w:ilvl w:val="0"/>
          <w:numId w:val="2"/>
        </w:numPr>
      </w:pPr>
      <w:r>
        <w:t>Resurfaces the skin without lasers or chemicals</w:t>
      </w:r>
    </w:p>
    <w:p w14:paraId="290D0D81" w14:textId="77777777" w:rsidR="00436F91" w:rsidRDefault="00436F91" w:rsidP="007F6CF5">
      <w:pPr>
        <w:pStyle w:val="ListParagraph"/>
        <w:numPr>
          <w:ilvl w:val="0"/>
          <w:numId w:val="2"/>
        </w:numPr>
      </w:pPr>
      <w:r>
        <w:t>FDA cleared and Scientifically proven</w:t>
      </w:r>
      <w:r w:rsidR="003652C7">
        <w:rPr>
          <w:rFonts w:cstheme="minorHAnsi"/>
        </w:rPr>
        <w:t>¹</w:t>
      </w:r>
    </w:p>
    <w:p w14:paraId="74CBE0CE" w14:textId="77777777" w:rsidR="009C6388" w:rsidRDefault="009C6388" w:rsidP="003652C7">
      <w:pPr>
        <w:pStyle w:val="ListParagraph"/>
        <w:numPr>
          <w:ilvl w:val="0"/>
          <w:numId w:val="2"/>
        </w:numPr>
      </w:pPr>
      <w:r>
        <w:t>Safe for all skin types*</w:t>
      </w:r>
    </w:p>
    <w:p w14:paraId="4C7C41F6" w14:textId="77777777" w:rsidR="003652C7" w:rsidRDefault="003652C7" w:rsidP="003652C7">
      <w:pPr>
        <w:pStyle w:val="ListParagraph"/>
        <w:numPr>
          <w:ilvl w:val="0"/>
          <w:numId w:val="2"/>
        </w:numPr>
      </w:pPr>
      <w:r>
        <w:t>Does not cause hyperpigmentation</w:t>
      </w:r>
    </w:p>
    <w:p w14:paraId="55FB4F69" w14:textId="77777777" w:rsidR="006904C8" w:rsidRDefault="006904C8" w:rsidP="006904C8">
      <w:pPr>
        <w:pStyle w:val="ListParagraph"/>
        <w:numPr>
          <w:ilvl w:val="0"/>
          <w:numId w:val="2"/>
        </w:numPr>
      </w:pPr>
      <w:r>
        <w:t>Enhance the effects of topical creams &amp; serums</w:t>
      </w:r>
    </w:p>
    <w:p w14:paraId="25224F34" w14:textId="77777777" w:rsidR="006904C8" w:rsidRDefault="006904C8" w:rsidP="006904C8">
      <w:pPr>
        <w:pStyle w:val="ListParagraph"/>
        <w:numPr>
          <w:ilvl w:val="0"/>
          <w:numId w:val="2"/>
        </w:numPr>
      </w:pPr>
      <w:r>
        <w:t>Improve the results of other skincare treatments</w:t>
      </w:r>
    </w:p>
    <w:p w14:paraId="3045527C" w14:textId="77777777" w:rsidR="006904C8" w:rsidRDefault="006904C8" w:rsidP="006904C8">
      <w:pPr>
        <w:pStyle w:val="ListParagraph"/>
      </w:pPr>
    </w:p>
    <w:p w14:paraId="6E7A3BA8" w14:textId="77777777" w:rsidR="00543C4A" w:rsidRPr="006904C8" w:rsidRDefault="00543C4A" w:rsidP="00543C4A">
      <w:pPr>
        <w:rPr>
          <w:b/>
        </w:rPr>
      </w:pPr>
      <w:r w:rsidRPr="006904C8">
        <w:rPr>
          <w:b/>
        </w:rPr>
        <w:t>Microneedling Before and After*</w:t>
      </w:r>
    </w:p>
    <w:p w14:paraId="624F895A" w14:textId="77777777" w:rsidR="00543C4A" w:rsidRDefault="00543C4A" w:rsidP="00543C4A">
      <w:r>
        <w:t xml:space="preserve">Microneedling before and after pictures reveal dramatic improvements in skin appearance. While results may vary, these before and after pictures depict real patients, experiencing typical </w:t>
      </w:r>
      <w:r w:rsidR="00412149">
        <w:t>Microneedling</w:t>
      </w:r>
      <w:r>
        <w:t xml:space="preserve"> results.*</w:t>
      </w:r>
    </w:p>
    <w:p w14:paraId="20551C23" w14:textId="77777777" w:rsidR="009C6388" w:rsidRPr="006904C8" w:rsidRDefault="00696274">
      <w:pPr>
        <w:rPr>
          <w:b/>
        </w:rPr>
      </w:pPr>
      <w:r w:rsidRPr="006904C8">
        <w:rPr>
          <w:b/>
        </w:rPr>
        <w:t>How Does Microneedling Work</w:t>
      </w:r>
      <w:r w:rsidR="003652C7" w:rsidRPr="006904C8">
        <w:rPr>
          <w:b/>
        </w:rPr>
        <w:t>?</w:t>
      </w:r>
    </w:p>
    <w:p w14:paraId="7C252767" w14:textId="77777777" w:rsidR="00543C4A" w:rsidRDefault="00412149" w:rsidP="00543C4A">
      <w:pPr>
        <w:pStyle w:val="NormalWeb"/>
        <w:shd w:val="clear" w:color="auto" w:fill="FFFFFF"/>
        <w:spacing w:before="0" w:beforeAutospacing="0" w:after="150" w:afterAutospacing="0"/>
        <w:jc w:val="both"/>
        <w:rPr>
          <w:rFonts w:ascii="futura-pt" w:hAnsi="futura-pt"/>
          <w:color w:val="333333"/>
        </w:rPr>
      </w:pPr>
      <w:r>
        <w:rPr>
          <w:rFonts w:ascii="futura-pt" w:hAnsi="futura-pt"/>
          <w:color w:val="333333"/>
        </w:rPr>
        <w:t>As</w:t>
      </w:r>
      <w:r w:rsidR="00543C4A">
        <w:rPr>
          <w:rFonts w:ascii="futura-pt" w:hAnsi="futura-pt"/>
          <w:color w:val="333333"/>
        </w:rPr>
        <w:t xml:space="preserve"> the name suggests, Microneedling involves the use of fine, surgical grade needles to create micro-wounds in the skin. In response to these superficial injuries, the body’s heal</w:t>
      </w:r>
      <w:r w:rsidR="007F6CF5">
        <w:rPr>
          <w:rFonts w:ascii="futura-pt" w:hAnsi="futura-pt"/>
          <w:color w:val="333333"/>
        </w:rPr>
        <w:t xml:space="preserve">ing mechanism </w:t>
      </w:r>
      <w:r w:rsidR="00543C4A">
        <w:rPr>
          <w:rFonts w:ascii="futura-pt" w:hAnsi="futura-pt"/>
          <w:color w:val="333333"/>
        </w:rPr>
        <w:t>regenerate</w:t>
      </w:r>
      <w:r w:rsidR="007F6CF5">
        <w:rPr>
          <w:rFonts w:ascii="futura-pt" w:hAnsi="futura-pt"/>
          <w:color w:val="333333"/>
        </w:rPr>
        <w:t>s</w:t>
      </w:r>
      <w:r w:rsidR="00543C4A">
        <w:rPr>
          <w:rFonts w:ascii="futura-pt" w:hAnsi="futura-pt"/>
          <w:color w:val="333333"/>
        </w:rPr>
        <w:t xml:space="preserve"> skin cells</w:t>
      </w:r>
      <w:r w:rsidR="00AF57FA">
        <w:rPr>
          <w:rFonts w:ascii="futura-pt" w:hAnsi="futura-pt"/>
          <w:color w:val="333333"/>
        </w:rPr>
        <w:t>, releases growth factors,</w:t>
      </w:r>
      <w:r w:rsidR="00543C4A">
        <w:rPr>
          <w:rFonts w:ascii="futura-pt" w:hAnsi="futura-pt"/>
          <w:color w:val="333333"/>
        </w:rPr>
        <w:t xml:space="preserve"> and produce</w:t>
      </w:r>
      <w:r w:rsidR="007F6CF5">
        <w:rPr>
          <w:rFonts w:ascii="futura-pt" w:hAnsi="futura-pt"/>
          <w:color w:val="333333"/>
        </w:rPr>
        <w:t>s</w:t>
      </w:r>
      <w:r w:rsidR="00543C4A">
        <w:rPr>
          <w:rFonts w:ascii="futura-pt" w:hAnsi="futura-pt"/>
          <w:color w:val="333333"/>
        </w:rPr>
        <w:t xml:space="preserve"> more collagen an</w:t>
      </w:r>
      <w:r w:rsidR="007F6CF5">
        <w:rPr>
          <w:rFonts w:ascii="futura-pt" w:hAnsi="futura-pt"/>
          <w:color w:val="333333"/>
        </w:rPr>
        <w:t>d elastin</w:t>
      </w:r>
      <w:r w:rsidR="00543C4A">
        <w:rPr>
          <w:rFonts w:ascii="futura-pt" w:hAnsi="futura-pt"/>
          <w:color w:val="333333"/>
        </w:rPr>
        <w:t xml:space="preserve">. Besides being vital agents in skin healing, cellular renewal and abundant supplies of collagen and elastin are characteristics of beautiful, healthy looking skin. </w:t>
      </w:r>
    </w:p>
    <w:p w14:paraId="38659F91" w14:textId="77777777" w:rsidR="006904C8" w:rsidRPr="006904C8" w:rsidRDefault="006904C8" w:rsidP="006904C8">
      <w:pPr>
        <w:rPr>
          <w:b/>
        </w:rPr>
      </w:pPr>
      <w:r w:rsidRPr="006904C8">
        <w:rPr>
          <w:b/>
        </w:rPr>
        <w:t>Benefits of Micro Needling</w:t>
      </w:r>
    </w:p>
    <w:p w14:paraId="2DA74EF9" w14:textId="77777777" w:rsidR="006904C8" w:rsidRDefault="006904C8" w:rsidP="006904C8">
      <w:r>
        <w:t>Microneedling stimulates the wound healing cascade that increase</w:t>
      </w:r>
      <w:r w:rsidR="00AF57FA">
        <w:t>s</w:t>
      </w:r>
      <w:r>
        <w:t xml:space="preserve"> circulation, renews skin cells, </w:t>
      </w:r>
      <w:r w:rsidR="00AF57FA">
        <w:t xml:space="preserve">releases growth factors </w:t>
      </w:r>
      <w:r>
        <w:t xml:space="preserve">and generates collagen and elastin. </w:t>
      </w:r>
      <w:r w:rsidR="00AF57FA">
        <w:t xml:space="preserve">Scores of scientific studies confirm this process </w:t>
      </w:r>
      <w:r w:rsidR="00A61792">
        <w:t>benefits the skin in numerous ways.</w:t>
      </w:r>
      <w:r w:rsidR="00A61792">
        <w:rPr>
          <w:rFonts w:cstheme="minorHAnsi"/>
        </w:rPr>
        <w:t>¹²³</w:t>
      </w:r>
      <w:r w:rsidR="00A61792">
        <w:t xml:space="preserve"> </w:t>
      </w:r>
      <w:r>
        <w:t>Some of the long-term benefits include marked improvement in</w:t>
      </w:r>
    </w:p>
    <w:p w14:paraId="068D835F" w14:textId="77777777" w:rsidR="006904C8" w:rsidRDefault="00A61792" w:rsidP="006904C8">
      <w:pPr>
        <w:pStyle w:val="ListParagraph"/>
        <w:numPr>
          <w:ilvl w:val="0"/>
          <w:numId w:val="3"/>
        </w:numPr>
      </w:pPr>
      <w:r>
        <w:t>S</w:t>
      </w:r>
      <w:r w:rsidR="006904C8">
        <w:t>kin tone and texture</w:t>
      </w:r>
    </w:p>
    <w:p w14:paraId="7DF58FFA" w14:textId="77777777" w:rsidR="006904C8" w:rsidRDefault="00A61792" w:rsidP="006904C8">
      <w:pPr>
        <w:pStyle w:val="ListParagraph"/>
        <w:numPr>
          <w:ilvl w:val="0"/>
          <w:numId w:val="3"/>
        </w:numPr>
      </w:pPr>
      <w:r>
        <w:t>F</w:t>
      </w:r>
      <w:r w:rsidR="006904C8">
        <w:t>ine lines and wrinkles</w:t>
      </w:r>
    </w:p>
    <w:p w14:paraId="50A15A10" w14:textId="77777777" w:rsidR="006904C8" w:rsidRDefault="00A61792" w:rsidP="006904C8">
      <w:pPr>
        <w:pStyle w:val="ListParagraph"/>
        <w:numPr>
          <w:ilvl w:val="0"/>
          <w:numId w:val="3"/>
        </w:numPr>
      </w:pPr>
      <w:r>
        <w:t>S</w:t>
      </w:r>
      <w:r w:rsidR="006904C8">
        <w:t xml:space="preserve">un damage </w:t>
      </w:r>
    </w:p>
    <w:p w14:paraId="5908F58C" w14:textId="77777777" w:rsidR="006904C8" w:rsidRDefault="006904C8" w:rsidP="006904C8">
      <w:pPr>
        <w:pStyle w:val="ListParagraph"/>
        <w:numPr>
          <w:ilvl w:val="0"/>
          <w:numId w:val="3"/>
        </w:numPr>
      </w:pPr>
      <w:r>
        <w:t>Pigmentation irregularities</w:t>
      </w:r>
    </w:p>
    <w:p w14:paraId="47C0DE9D" w14:textId="77777777" w:rsidR="006904C8" w:rsidRDefault="00A61792" w:rsidP="006904C8">
      <w:pPr>
        <w:pStyle w:val="ListParagraph"/>
        <w:numPr>
          <w:ilvl w:val="0"/>
          <w:numId w:val="3"/>
        </w:numPr>
      </w:pPr>
      <w:r>
        <w:t>A</w:t>
      </w:r>
      <w:r w:rsidR="006904C8">
        <w:t>cne scars &amp; stretch marks</w:t>
      </w:r>
    </w:p>
    <w:p w14:paraId="4D29164F" w14:textId="77777777" w:rsidR="006904C8" w:rsidRDefault="006904C8" w:rsidP="006904C8">
      <w:pPr>
        <w:pStyle w:val="ListParagraph"/>
        <w:numPr>
          <w:ilvl w:val="0"/>
          <w:numId w:val="3"/>
        </w:numPr>
      </w:pPr>
      <w:r>
        <w:t>Enlarged pores</w:t>
      </w:r>
    </w:p>
    <w:p w14:paraId="3C49B668" w14:textId="77777777" w:rsidR="006904C8" w:rsidRDefault="00F5309D" w:rsidP="006904C8">
      <w:pPr>
        <w:pStyle w:val="ListParagraph"/>
        <w:numPr>
          <w:ilvl w:val="0"/>
          <w:numId w:val="3"/>
        </w:numPr>
      </w:pPr>
      <w:r>
        <w:t>Skin laxity</w:t>
      </w:r>
    </w:p>
    <w:p w14:paraId="72E78839" w14:textId="77777777" w:rsidR="006904C8" w:rsidRDefault="006904C8" w:rsidP="006904C8">
      <w:pPr>
        <w:pStyle w:val="ListParagraph"/>
        <w:numPr>
          <w:ilvl w:val="0"/>
          <w:numId w:val="3"/>
        </w:numPr>
      </w:pPr>
      <w:r>
        <w:t>The penetration and absorption of topical treatments</w:t>
      </w:r>
    </w:p>
    <w:p w14:paraId="3761E7BF" w14:textId="77777777" w:rsidR="006904C8" w:rsidRDefault="006904C8" w:rsidP="006904C8">
      <w:r>
        <w:t>Besides the long-term benefits of Micro Needling, this non-invasive skin rejuvenation treatment delivers immediate results including the appearance of plumper skin and more radiant complexions</w:t>
      </w:r>
    </w:p>
    <w:p w14:paraId="420459BC" w14:textId="77777777" w:rsidR="00436F91" w:rsidRPr="00B73EDB" w:rsidRDefault="00436F91" w:rsidP="00436F91">
      <w:pPr>
        <w:rPr>
          <w:b/>
        </w:rPr>
      </w:pPr>
      <w:r w:rsidRPr="00B73EDB">
        <w:rPr>
          <w:b/>
        </w:rPr>
        <w:t>Eclipse Micro pen v Derma Rollers</w:t>
      </w:r>
    </w:p>
    <w:p w14:paraId="3BF368D9" w14:textId="77777777" w:rsidR="00D56E3C" w:rsidRDefault="006904C8" w:rsidP="00436F91">
      <w:r>
        <w:t xml:space="preserve">Prior to advancements in </w:t>
      </w:r>
      <w:r w:rsidRPr="00412149">
        <w:t xml:space="preserve">cosmetic technologies, Micro Needling was performed using a </w:t>
      </w:r>
      <w:proofErr w:type="spellStart"/>
      <w:r w:rsidRPr="00412149">
        <w:t>Dermaroller</w:t>
      </w:r>
      <w:proofErr w:type="spellEnd"/>
      <w:r w:rsidRPr="00412149">
        <w:t>.</w:t>
      </w:r>
      <w:r>
        <w:t xml:space="preserve"> </w:t>
      </w:r>
      <w:proofErr w:type="spellStart"/>
      <w:r w:rsidRPr="00412149">
        <w:t>Dermarollers</w:t>
      </w:r>
      <w:proofErr w:type="spellEnd"/>
      <w:r w:rsidR="00C43FE5" w:rsidRPr="00412149">
        <w:t xml:space="preserve"> consist of</w:t>
      </w:r>
      <w:r w:rsidRPr="00412149">
        <w:t xml:space="preserve"> a manually powered drum, lined with needles,</w:t>
      </w:r>
      <w:r w:rsidR="00C43FE5" w:rsidRPr="00412149">
        <w:t xml:space="preserve"> that is</w:t>
      </w:r>
      <w:r w:rsidRPr="00412149">
        <w:t xml:space="preserve"> </w:t>
      </w:r>
      <w:r w:rsidR="00234B8C" w:rsidRPr="00412149">
        <w:t>rolled across the skin.</w:t>
      </w:r>
      <w:r w:rsidR="00234B8C">
        <w:t xml:space="preserve"> </w:t>
      </w:r>
      <w:r w:rsidR="00C43FE5">
        <w:t xml:space="preserve">Modern Micro-Needling treatments use a </w:t>
      </w:r>
      <w:proofErr w:type="spellStart"/>
      <w:r w:rsidR="00C43FE5">
        <w:t>Micropen</w:t>
      </w:r>
      <w:proofErr w:type="spellEnd"/>
      <w:r w:rsidR="00C43FE5">
        <w:t xml:space="preserve">, or </w:t>
      </w:r>
      <w:proofErr w:type="spellStart"/>
      <w:r w:rsidR="00C43FE5">
        <w:t>Dermapen</w:t>
      </w:r>
      <w:proofErr w:type="spellEnd"/>
      <w:r w:rsidR="00C43FE5">
        <w:t xml:space="preserve">. </w:t>
      </w:r>
    </w:p>
    <w:p w14:paraId="040A27B9" w14:textId="77777777" w:rsidR="006904C8" w:rsidRDefault="00C43FE5" w:rsidP="00436F91">
      <w:r>
        <w:t xml:space="preserve">At </w:t>
      </w:r>
      <w:r w:rsidR="00371929">
        <w:t>[spa]</w:t>
      </w:r>
      <w:r w:rsidR="00412149">
        <w:t>,</w:t>
      </w:r>
      <w:r>
        <w:t xml:space="preserve"> we provide our patient</w:t>
      </w:r>
      <w:r w:rsidR="00D56E3C">
        <w:t>s</w:t>
      </w:r>
      <w:r>
        <w:t xml:space="preserve"> with state-of-the-art treatments using the</w:t>
      </w:r>
      <w:r w:rsidR="00A61792">
        <w:t xml:space="preserve"> Eclipse </w:t>
      </w:r>
      <w:proofErr w:type="spellStart"/>
      <w:r w:rsidR="00A61792">
        <w:t>Micro</w:t>
      </w:r>
      <w:r>
        <w:t>Pen</w:t>
      </w:r>
      <w:proofErr w:type="spellEnd"/>
      <w:r>
        <w:t xml:space="preserve">. </w:t>
      </w:r>
      <w:r w:rsidR="00F5309D">
        <w:t xml:space="preserve">The Eclipse </w:t>
      </w:r>
      <w:proofErr w:type="spellStart"/>
      <w:r w:rsidR="00F5309D">
        <w:t>MicroPen</w:t>
      </w:r>
      <w:proofErr w:type="spellEnd"/>
      <w:r w:rsidR="00F5309D">
        <w:t>® -</w:t>
      </w:r>
      <w:r w:rsidR="00F5309D" w:rsidRPr="00DD5DD6">
        <w:t xml:space="preserve"> the safest and most advanced micro-needling device available. </w:t>
      </w:r>
      <w:r w:rsidR="00F5309D">
        <w:t xml:space="preserve"> A</w:t>
      </w:r>
      <w:r w:rsidR="00F5309D" w:rsidRPr="00DD5DD6">
        <w:t xml:space="preserve">utomated </w:t>
      </w:r>
      <w:r w:rsidR="00412149" w:rsidRPr="00DD5DD6">
        <w:t xml:space="preserve">Microneedling </w:t>
      </w:r>
      <w:r w:rsidR="00412149">
        <w:t>with</w:t>
      </w:r>
      <w:r w:rsidR="00F5309D">
        <w:t xml:space="preserve"> the </w:t>
      </w:r>
      <w:proofErr w:type="spellStart"/>
      <w:r w:rsidR="00F5309D">
        <w:t>MicroPen</w:t>
      </w:r>
      <w:proofErr w:type="spellEnd"/>
      <w:r w:rsidR="00F5309D">
        <w:t xml:space="preserve"> </w:t>
      </w:r>
      <w:r w:rsidR="00F5309D" w:rsidRPr="00DD5DD6">
        <w:t xml:space="preserve">has several advantages over </w:t>
      </w:r>
      <w:proofErr w:type="spellStart"/>
      <w:r w:rsidR="00F5309D" w:rsidRPr="00DD5DD6">
        <w:t>Dermarollers</w:t>
      </w:r>
      <w:proofErr w:type="spellEnd"/>
      <w:r w:rsidR="00F5309D" w:rsidRPr="00DD5DD6">
        <w:t xml:space="preserve">. Besides being safer, faster, and </w:t>
      </w:r>
      <w:r w:rsidR="00412149" w:rsidRPr="00DD5DD6">
        <w:t>customizable</w:t>
      </w:r>
      <w:r w:rsidR="00F5309D" w:rsidRPr="00DD5DD6">
        <w:t xml:space="preserve">, the </w:t>
      </w:r>
      <w:proofErr w:type="spellStart"/>
      <w:r w:rsidR="00F5309D" w:rsidRPr="00DD5DD6">
        <w:t>MicroPen’s</w:t>
      </w:r>
      <w:proofErr w:type="spellEnd"/>
      <w:r w:rsidR="00F5309D" w:rsidRPr="00DD5DD6">
        <w:t xml:space="preserve"> automated </w:t>
      </w:r>
      <w:r w:rsidR="00412149" w:rsidRPr="00DD5DD6">
        <w:t>Microneedling</w:t>
      </w:r>
      <w:r w:rsidR="00F5309D" w:rsidRPr="00DD5DD6">
        <w:t xml:space="preserve"> delivers </w:t>
      </w:r>
      <w:r w:rsidR="00F5309D">
        <w:t>more consistent and more impressive results.</w:t>
      </w:r>
    </w:p>
    <w:p w14:paraId="14A2A459" w14:textId="77777777" w:rsidR="009C6388" w:rsidRPr="00B73EDB" w:rsidRDefault="009C6388">
      <w:pPr>
        <w:rPr>
          <w:b/>
        </w:rPr>
      </w:pPr>
      <w:r w:rsidRPr="00B73EDB">
        <w:rPr>
          <w:b/>
        </w:rPr>
        <w:lastRenderedPageBreak/>
        <w:t>Does Microneedling Hurt</w:t>
      </w:r>
      <w:r w:rsidR="003652C7" w:rsidRPr="00B73EDB">
        <w:rPr>
          <w:b/>
        </w:rPr>
        <w:t>?</w:t>
      </w:r>
    </w:p>
    <w:p w14:paraId="3E87B064" w14:textId="77777777" w:rsidR="005C5B30" w:rsidRDefault="00F5309D">
      <w:r>
        <w:t>With</w:t>
      </w:r>
      <w:r w:rsidR="005C5B30">
        <w:t xml:space="preserve"> the application of numbing cream </w:t>
      </w:r>
      <w:r>
        <w:t>Microneedling is</w:t>
      </w:r>
      <w:r w:rsidR="005C5B30">
        <w:t xml:space="preserve"> virtually painless.</w:t>
      </w:r>
      <w:r w:rsidR="00234B8C">
        <w:t xml:space="preserve"> </w:t>
      </w:r>
      <w:r w:rsidR="005C5B30">
        <w:t>While indi</w:t>
      </w:r>
      <w:r>
        <w:t xml:space="preserve">vidual experiences may vary, a </w:t>
      </w:r>
      <w:r w:rsidR="005C5B30">
        <w:t>patient</w:t>
      </w:r>
      <w:r>
        <w:t xml:space="preserve"> survey</w:t>
      </w:r>
      <w:r w:rsidR="005C5B30">
        <w:t xml:space="preserve"> published in JAMA Dermatology reported that on a pain scale between 1 and 10, with ten being the most painful, </w:t>
      </w:r>
      <w:r w:rsidR="005C5B30" w:rsidRPr="00C12436">
        <w:t xml:space="preserve">patients </w:t>
      </w:r>
      <w:r>
        <w:t xml:space="preserve">rated their pain level </w:t>
      </w:r>
      <w:r w:rsidR="005C5B30">
        <w:t>as a one. The study concludes, “</w:t>
      </w:r>
      <w:r w:rsidR="00412149" w:rsidRPr="00C12436">
        <w:t>The</w:t>
      </w:r>
      <w:r w:rsidR="005C5B30" w:rsidRPr="00C12436">
        <w:t xml:space="preserve"> needling procedure was not painful</w:t>
      </w:r>
      <w:r w:rsidR="005C5B30">
        <w:t>.”</w:t>
      </w:r>
      <w:r w:rsidR="005C5B30">
        <w:rPr>
          <w:rFonts w:cstheme="minorHAnsi"/>
        </w:rPr>
        <w:t>⁴</w:t>
      </w:r>
    </w:p>
    <w:p w14:paraId="7686BFCC" w14:textId="77777777" w:rsidR="00636FE1" w:rsidRPr="00F04AE7" w:rsidRDefault="00636FE1" w:rsidP="00636FE1">
      <w:pPr>
        <w:rPr>
          <w:b/>
        </w:rPr>
      </w:pPr>
      <w:r w:rsidRPr="00F04AE7">
        <w:rPr>
          <w:b/>
        </w:rPr>
        <w:t>Micro</w:t>
      </w:r>
      <w:r>
        <w:rPr>
          <w:b/>
        </w:rPr>
        <w:t>-N</w:t>
      </w:r>
      <w:r w:rsidRPr="00F04AE7">
        <w:rPr>
          <w:b/>
        </w:rPr>
        <w:t>eedling Downtime and Aftercare</w:t>
      </w:r>
    </w:p>
    <w:p w14:paraId="2A78DC4A" w14:textId="77777777" w:rsidR="00636FE1" w:rsidRDefault="00636FE1" w:rsidP="00636FE1">
      <w:r>
        <w:t>Following treatment, you may experience skin redness and swelling that looks similar to a mild sunburn. These symptoms usually resolve with 24 to 72 hours, although individual experiences may vary. During your complimentary consultation, your specialist will discuss Micro-Needling downtime and aftercare in detail so you know exactly what to expect following your treatment.*</w:t>
      </w:r>
    </w:p>
    <w:p w14:paraId="79A7BB00" w14:textId="77777777" w:rsidR="00E97782" w:rsidRPr="00B73EDB" w:rsidRDefault="00E97782" w:rsidP="003652C7">
      <w:pPr>
        <w:rPr>
          <w:b/>
        </w:rPr>
      </w:pPr>
      <w:r w:rsidRPr="00B73EDB">
        <w:rPr>
          <w:b/>
        </w:rPr>
        <w:t>How Much Does Microneedling Cost</w:t>
      </w:r>
      <w:r w:rsidR="00B73EDB">
        <w:rPr>
          <w:b/>
        </w:rPr>
        <w:t>?</w:t>
      </w:r>
    </w:p>
    <w:p w14:paraId="32BDF114" w14:textId="77777777" w:rsidR="00E97782" w:rsidRDefault="00E97782" w:rsidP="003652C7">
      <w:r>
        <w:t>Microneedling is an affordable treatment, but several factors influenc</w:t>
      </w:r>
      <w:r w:rsidR="00F5309D">
        <w:t>e your exact Microneedling c</w:t>
      </w:r>
      <w:r w:rsidR="00412149">
        <w:t xml:space="preserve">ost. </w:t>
      </w:r>
      <w:r>
        <w:t xml:space="preserve">During your complimentary consultation, your skincare specialist </w:t>
      </w:r>
      <w:r w:rsidR="00412149">
        <w:t>will discuss</w:t>
      </w:r>
      <w:r w:rsidR="00F5309D">
        <w:t xml:space="preserve"> </w:t>
      </w:r>
      <w:r>
        <w:t>Microneedling prices in detail and customize a treatment plan that delivers results while staying within your budget.</w:t>
      </w:r>
    </w:p>
    <w:p w14:paraId="3BD64C54" w14:textId="77777777" w:rsidR="00E97782" w:rsidRDefault="00E97782" w:rsidP="003652C7">
      <w:r>
        <w:t>As the premier Microneedling Dallas provid</w:t>
      </w:r>
      <w:r w:rsidR="00636FE1">
        <w:t xml:space="preserve">er, </w:t>
      </w:r>
      <w:r w:rsidR="00371929">
        <w:t>[spa]</w:t>
      </w:r>
      <w:r w:rsidR="00636FE1">
        <w:t xml:space="preserve"> offers</w:t>
      </w:r>
      <w:r w:rsidR="00B73EDB">
        <w:t xml:space="preserve"> new client promotions for significant savings on Microneedling cost. Call </w:t>
      </w:r>
      <w:r w:rsidR="00371929">
        <w:t>[spa]</w:t>
      </w:r>
      <w:r w:rsidR="00B73EDB">
        <w:t xml:space="preserve"> today to learn about curren</w:t>
      </w:r>
      <w:r w:rsidR="00636FE1">
        <w:t>t Microneedling deals</w:t>
      </w:r>
      <w:r w:rsidR="00B73EDB">
        <w:t xml:space="preserve">. </w:t>
      </w:r>
    </w:p>
    <w:p w14:paraId="273B17F8" w14:textId="77777777" w:rsidR="003652C7" w:rsidRPr="00B73EDB" w:rsidRDefault="003652C7" w:rsidP="003652C7">
      <w:pPr>
        <w:rPr>
          <w:b/>
        </w:rPr>
      </w:pPr>
      <w:r w:rsidRPr="00B73EDB">
        <w:rPr>
          <w:b/>
        </w:rPr>
        <w:t>Micro</w:t>
      </w:r>
      <w:r w:rsidR="00636FE1">
        <w:rPr>
          <w:b/>
        </w:rPr>
        <w:t>-N</w:t>
      </w:r>
      <w:r w:rsidRPr="00B73EDB">
        <w:rPr>
          <w:b/>
        </w:rPr>
        <w:t>eedling Side Effects</w:t>
      </w:r>
    </w:p>
    <w:p w14:paraId="21135CB0" w14:textId="77777777" w:rsidR="005C5B30" w:rsidRDefault="005C5B30" w:rsidP="003652C7">
      <w:r>
        <w:t>Micro</w:t>
      </w:r>
      <w:r w:rsidR="00F5309D">
        <w:t>-N</w:t>
      </w:r>
      <w:r w:rsidR="00636FE1">
        <w:t xml:space="preserve">eedling is an </w:t>
      </w:r>
      <w:r>
        <w:t>FDA cleared treatment that rejuvenates the skin without</w:t>
      </w:r>
      <w:r w:rsidR="00F5309D">
        <w:t xml:space="preserve"> surgery, chemicals, or lasers, making it </w:t>
      </w:r>
      <w:r>
        <w:t>safe for most skin types</w:t>
      </w:r>
      <w:r w:rsidR="00F5309D">
        <w:t xml:space="preserve">. Micro-Needling side effects are rare. During your complimentary consultation, your specialist will discuss Micro-Needling side effects in </w:t>
      </w:r>
      <w:r w:rsidR="00412149">
        <w:t>detail</w:t>
      </w:r>
      <w:r w:rsidR="00F5309D">
        <w:t xml:space="preserve"> and answer any questions you have regarding Micro-Needling Risks. </w:t>
      </w:r>
    </w:p>
    <w:p w14:paraId="7ED78C5F" w14:textId="77777777" w:rsidR="009D22B7" w:rsidRPr="00B73EDB" w:rsidRDefault="009D22B7">
      <w:pPr>
        <w:rPr>
          <w:b/>
        </w:rPr>
      </w:pPr>
      <w:r w:rsidRPr="00B73EDB">
        <w:rPr>
          <w:b/>
        </w:rPr>
        <w:t>Micro</w:t>
      </w:r>
      <w:r w:rsidR="00C43FE5">
        <w:rPr>
          <w:b/>
        </w:rPr>
        <w:t>-N</w:t>
      </w:r>
      <w:r w:rsidRPr="00B73EDB">
        <w:rPr>
          <w:b/>
        </w:rPr>
        <w:t>eedling + PRP and Hyaluronic Acid</w:t>
      </w:r>
    </w:p>
    <w:p w14:paraId="2E3120CF" w14:textId="77777777" w:rsidR="00597D8A" w:rsidRDefault="00597D8A" w:rsidP="00597D8A">
      <w:r>
        <w:t>Micro</w:t>
      </w:r>
      <w:r w:rsidR="00636FE1">
        <w:t>-</w:t>
      </w:r>
      <w:r w:rsidR="00C43FE5">
        <w:t>N</w:t>
      </w:r>
      <w:r>
        <w:t>eedling</w:t>
      </w:r>
      <w:r w:rsidRPr="00597D8A">
        <w:t xml:space="preserve"> </w:t>
      </w:r>
      <w:r>
        <w:t xml:space="preserve">dramatically improves the absorption of topical skin care treatments, making it a popular </w:t>
      </w:r>
      <w:r w:rsidR="005F26B8">
        <w:t xml:space="preserve">supplemental therapy for facials </w:t>
      </w:r>
      <w:r w:rsidR="0068213D">
        <w:t>using</w:t>
      </w:r>
      <w:r>
        <w:t xml:space="preserve"> Platelet Rich Plasma (PRP) or Hyaluronic Acid (HA.) Scientific research shows that Collagen Induction Therapy does more than create micro-injuries that stimulate the body’s natural healing process. The needle’s path also creates micro-channels that run fr</w:t>
      </w:r>
      <w:r w:rsidR="0068213D">
        <w:t xml:space="preserve">om the surface of the skin, down into the </w:t>
      </w:r>
      <w:r>
        <w:t xml:space="preserve">dermis. These micro-channels facilitate the penetration of </w:t>
      </w:r>
      <w:r w:rsidR="0068213D">
        <w:t xml:space="preserve">topical agents, enhancing the effects of </w:t>
      </w:r>
      <w:r>
        <w:t>active ingredients</w:t>
      </w:r>
      <w:r w:rsidR="0068213D">
        <w:t>.</w:t>
      </w:r>
      <w:r w:rsidR="00F4732B" w:rsidRPr="00F4732B">
        <w:t xml:space="preserve"> </w:t>
      </w:r>
      <w:hyperlink r:id="rId7" w:history="1">
        <w:r w:rsidR="00F4732B" w:rsidRPr="00330F65">
          <w:rPr>
            <w:rStyle w:val="Hyperlink"/>
            <w:rFonts w:cstheme="minorHAnsi"/>
          </w:rPr>
          <w:t>²</w:t>
        </w:r>
      </w:hyperlink>
    </w:p>
    <w:p w14:paraId="2DC46843" w14:textId="77777777" w:rsidR="00B73EDB" w:rsidRPr="00B73EDB" w:rsidRDefault="009D22B7">
      <w:pPr>
        <w:rPr>
          <w:b/>
        </w:rPr>
      </w:pPr>
      <w:r w:rsidRPr="00B73EDB">
        <w:rPr>
          <w:b/>
        </w:rPr>
        <w:t>Microneedling Near Me</w:t>
      </w:r>
    </w:p>
    <w:p w14:paraId="62E09B9E" w14:textId="4D3ACC97" w:rsidR="003652C7" w:rsidRDefault="003652C7" w:rsidP="003652C7">
      <w:r>
        <w:t xml:space="preserve">Discerning patients </w:t>
      </w:r>
      <w:r w:rsidR="00636FE1">
        <w:t>who value outstanding</w:t>
      </w:r>
      <w:r>
        <w:t xml:space="preserve"> service and amazing results choose </w:t>
      </w:r>
      <w:r w:rsidR="009B6B95">
        <w:t>[SPA]</w:t>
      </w:r>
      <w:r>
        <w:t xml:space="preserve"> as their preferred Microneedling Dallas provider.  </w:t>
      </w:r>
      <w:r w:rsidR="00B73EDB">
        <w:t xml:space="preserve">At </w:t>
      </w:r>
      <w:r w:rsidR="00371929">
        <w:t>[spa]</w:t>
      </w:r>
      <w:r w:rsidR="00B73EDB">
        <w:t>, our highly s</w:t>
      </w:r>
      <w:r w:rsidR="00636FE1">
        <w:t xml:space="preserve">killed </w:t>
      </w:r>
      <w:r w:rsidR="00B73EDB">
        <w:t>specialists</w:t>
      </w:r>
      <w:r w:rsidR="00636FE1">
        <w:t xml:space="preserve"> use state-of-the-art equipment and </w:t>
      </w:r>
      <w:r w:rsidR="00B73EDB">
        <w:t>advanced techniques</w:t>
      </w:r>
      <w:r w:rsidR="00636FE1">
        <w:t xml:space="preserve"> to ensure</w:t>
      </w:r>
      <w:r w:rsidR="00B73EDB">
        <w:t xml:space="preserve"> unparalleled results that you will absolutely love.  Get the best Microneedling in Dallas by calling </w:t>
      </w:r>
      <w:r w:rsidR="00371929">
        <w:t>[spa]</w:t>
      </w:r>
      <w:r w:rsidR="00B73EDB">
        <w:t xml:space="preserve"> today at …</w:t>
      </w:r>
      <w:r w:rsidR="00636FE1">
        <w:t xml:space="preserve"> or sign </w:t>
      </w:r>
      <w:r w:rsidR="00B73EDB">
        <w:t>up for a complimentary consultation below.</w:t>
      </w:r>
    </w:p>
    <w:p w14:paraId="5DBEEEF6" w14:textId="77777777" w:rsidR="003652C7" w:rsidRDefault="003652C7"/>
    <w:p w14:paraId="00E24929" w14:textId="77777777" w:rsidR="009D22B7" w:rsidRDefault="00F4732B">
      <w:r>
        <w:t>Sources:</w:t>
      </w:r>
    </w:p>
    <w:p w14:paraId="7971D322" w14:textId="43C81184" w:rsidR="00C61DAA" w:rsidRPr="00C61DAA" w:rsidRDefault="00F4732B" w:rsidP="00C61DAA">
      <w:r>
        <w:rPr>
          <w:rFonts w:cstheme="minorHAnsi"/>
        </w:rPr>
        <w:t>¹</w:t>
      </w:r>
      <w:r w:rsidR="00543C4A">
        <w:rPr>
          <w:rFonts w:cstheme="minorHAnsi"/>
        </w:rPr>
        <w:t xml:space="preserve"> </w:t>
      </w:r>
      <w:hyperlink r:id="rId8" w:history="1">
        <w:r w:rsidR="00C61DAA" w:rsidRPr="00C61DAA">
          <w:rPr>
            <w:rStyle w:val="Hyperlink"/>
          </w:rPr>
          <w:t>Micro</w:t>
        </w:r>
        <w:r w:rsidR="00C61DAA">
          <w:rPr>
            <w:rStyle w:val="Hyperlink"/>
          </w:rPr>
          <w:t xml:space="preserve"> </w:t>
        </w:r>
        <w:r w:rsidR="00C61DAA" w:rsidRPr="00C61DAA">
          <w:rPr>
            <w:rStyle w:val="Hyperlink"/>
          </w:rPr>
          <w:t>needling: A Comprehensive Review.</w:t>
        </w:r>
      </w:hyperlink>
      <w:r w:rsidR="00C61DAA">
        <w:rPr>
          <w:u w:val="single"/>
        </w:rPr>
        <w:t xml:space="preserve"> </w:t>
      </w:r>
      <w:r w:rsidR="00C61DAA" w:rsidRPr="00C61DAA">
        <w:rPr>
          <w:i/>
          <w:iCs/>
        </w:rPr>
        <w:t>Dermatological Surgery.</w:t>
      </w:r>
      <w:r w:rsidR="00C61DAA">
        <w:t xml:space="preserve"> 2017.</w:t>
      </w:r>
    </w:p>
    <w:p w14:paraId="540706C2" w14:textId="0A82F871" w:rsidR="00C61DAA" w:rsidRPr="00C61DAA" w:rsidRDefault="00F4732B" w:rsidP="00C61DAA">
      <w:pPr>
        <w:rPr>
          <w:color w:val="0000FF" w:themeColor="hyperlink"/>
          <w:u w:val="single"/>
        </w:rPr>
      </w:pPr>
      <w:r>
        <w:rPr>
          <w:rFonts w:cstheme="minorHAnsi"/>
        </w:rPr>
        <w:t>²</w:t>
      </w:r>
      <w:r>
        <w:t xml:space="preserve"> </w:t>
      </w:r>
      <w:hyperlink r:id="rId9" w:history="1">
        <w:r w:rsidR="00C61DAA" w:rsidRPr="00C61DAA">
          <w:rPr>
            <w:rStyle w:val="Hyperlink"/>
          </w:rPr>
          <w:t>“Review of applications of micro needling in dermatology.”</w:t>
        </w:r>
      </w:hyperlink>
      <w:r w:rsidR="00C61DAA">
        <w:t xml:space="preserve"> </w:t>
      </w:r>
      <w:hyperlink r:id="rId10" w:tgtFrame="_blank" w:history="1">
        <w:r w:rsidR="00C61DAA" w:rsidRPr="00C61DAA">
          <w:rPr>
            <w:i/>
            <w:iCs/>
          </w:rPr>
          <w:t>Clinical, Cosmetic and Investigational Dermatology</w:t>
        </w:r>
      </w:hyperlink>
      <w:r w:rsidR="00C61DAA" w:rsidRPr="00C61DAA">
        <w:rPr>
          <w:i/>
          <w:iCs/>
        </w:rPr>
        <w:t xml:space="preserve">. </w:t>
      </w:r>
      <w:r w:rsidR="00C61DAA" w:rsidRPr="00C61DAA">
        <w:t>2017</w:t>
      </w:r>
    </w:p>
    <w:p w14:paraId="124455C7" w14:textId="6D54D3CF" w:rsidR="00C61DAA" w:rsidRPr="00C61DAA" w:rsidRDefault="00543C4A">
      <w:r>
        <w:rPr>
          <w:rFonts w:cstheme="minorHAnsi"/>
        </w:rPr>
        <w:t xml:space="preserve">³ </w:t>
      </w:r>
      <w:hyperlink r:id="rId11" w:history="1">
        <w:r w:rsidR="00C61DAA" w:rsidRPr="00C61DAA">
          <w:rPr>
            <w:rStyle w:val="Hyperlink"/>
          </w:rPr>
          <w:t>“Micro</w:t>
        </w:r>
        <w:r w:rsidR="00C61DAA">
          <w:rPr>
            <w:rStyle w:val="Hyperlink"/>
          </w:rPr>
          <w:t>-</w:t>
        </w:r>
        <w:r w:rsidR="00C61DAA" w:rsidRPr="00C61DAA">
          <w:rPr>
            <w:rStyle w:val="Hyperlink"/>
          </w:rPr>
          <w:t>needling: Advances and widening horizons.”</w:t>
        </w:r>
      </w:hyperlink>
      <w:r w:rsidR="00C61DAA">
        <w:rPr>
          <w:u w:val="single"/>
        </w:rPr>
        <w:t xml:space="preserve"> </w:t>
      </w:r>
      <w:hyperlink r:id="rId12" w:tgtFrame="_blank" w:history="1">
        <w:r w:rsidR="00C61DAA" w:rsidRPr="00C61DAA">
          <w:rPr>
            <w:i/>
            <w:iCs/>
          </w:rPr>
          <w:t>Indian Dermatology Online Journal</w:t>
        </w:r>
      </w:hyperlink>
      <w:r w:rsidR="00C61DAA" w:rsidRPr="00C61DAA">
        <w:rPr>
          <w:i/>
          <w:iCs/>
        </w:rPr>
        <w:t>.</w:t>
      </w:r>
      <w:r w:rsidR="00C61DAA">
        <w:t xml:space="preserve"> 2016</w:t>
      </w:r>
    </w:p>
    <w:p w14:paraId="718472FC" w14:textId="5D450DE1" w:rsidR="00C61DAA" w:rsidRPr="00C61DAA" w:rsidRDefault="005C5B30" w:rsidP="00C61DAA">
      <w:r>
        <w:rPr>
          <w:rFonts w:cstheme="minorHAnsi"/>
        </w:rPr>
        <w:t xml:space="preserve">⁴ </w:t>
      </w:r>
      <w:hyperlink w:history="1">
        <w:r w:rsidR="00C61DAA" w:rsidRPr="00C61DAA">
          <w:rPr>
            <w:rStyle w:val="Hyperlink"/>
          </w:rPr>
          <w:t>“Efficacy of a needling device for the treatment of acne scars: a randomized clinical trial.”</w:t>
        </w:r>
      </w:hyperlink>
      <w:r w:rsidR="00C61DAA">
        <w:t xml:space="preserve"> </w:t>
      </w:r>
      <w:r w:rsidR="00C61DAA" w:rsidRPr="00C61DAA">
        <w:rPr>
          <w:i/>
          <w:iCs/>
        </w:rPr>
        <w:t>Jama Dermatology.</w:t>
      </w:r>
      <w:r w:rsidR="00C61DAA">
        <w:t xml:space="preserve"> 2014.</w:t>
      </w:r>
    </w:p>
    <w:p w14:paraId="18A5E8F5" w14:textId="10FDA870" w:rsidR="00C61DAA" w:rsidRPr="00C61DAA" w:rsidRDefault="00C61DAA" w:rsidP="00C61DAA">
      <w:r w:rsidRPr="00C61DAA">
        <w:rPr>
          <w:vertAlign w:val="superscript"/>
        </w:rPr>
        <w:t>5</w:t>
      </w:r>
      <w:r>
        <w:t xml:space="preserve"> </w:t>
      </w:r>
      <w:r w:rsidRPr="00C61DAA">
        <w:rPr>
          <w:u w:val="single"/>
        </w:rPr>
        <w:t>“</w:t>
      </w:r>
      <w:hyperlink r:id="rId13">
        <w:r w:rsidRPr="00C61DAA">
          <w:rPr>
            <w:highlight w:val="white"/>
            <w:u w:val="single"/>
          </w:rPr>
          <w:t>Skin resurfacing procedures: new and emerging options</w:t>
        </w:r>
      </w:hyperlink>
      <w:r w:rsidRPr="00C61DAA">
        <w:rPr>
          <w:highlight w:val="white"/>
        </w:rPr>
        <w:t>.</w:t>
      </w:r>
      <w:r>
        <w:rPr>
          <w:highlight w:val="white"/>
        </w:rPr>
        <w:t>”</w:t>
      </w:r>
      <w:r w:rsidRPr="00C61DAA">
        <w:rPr>
          <w:highlight w:val="white"/>
        </w:rPr>
        <w:t xml:space="preserve"> </w:t>
      </w:r>
      <w:r w:rsidRPr="00C61DAA">
        <w:rPr>
          <w:i/>
          <w:iCs/>
          <w:highlight w:val="white"/>
        </w:rPr>
        <w:t xml:space="preserve">Clinical, Cosmetic, and Investigational Dermatology. </w:t>
      </w:r>
      <w:r w:rsidRPr="00C61DAA">
        <w:rPr>
          <w:highlight w:val="white"/>
        </w:rPr>
        <w:t>2014.</w:t>
      </w:r>
    </w:p>
    <w:p w14:paraId="2FE6BD7F" w14:textId="7F982979" w:rsidR="00C61DAA" w:rsidRPr="00C61DAA" w:rsidRDefault="00C61DAA" w:rsidP="00C61DAA">
      <w:r w:rsidRPr="00C61DAA">
        <w:rPr>
          <w:vertAlign w:val="superscript"/>
        </w:rPr>
        <w:t>6</w:t>
      </w:r>
      <w:r>
        <w:t xml:space="preserve"> </w:t>
      </w:r>
      <w:hyperlink r:id="rId14" w:history="1">
        <w:r w:rsidRPr="00C61DAA">
          <w:rPr>
            <w:rStyle w:val="Hyperlink"/>
          </w:rPr>
          <w:t>“Efficacy of a needling device for the treatment of acne scars: a randomized clinical trial</w:t>
        </w:r>
      </w:hyperlink>
      <w:r w:rsidRPr="00C61DAA">
        <w:t>.</w:t>
      </w:r>
      <w:r>
        <w:t xml:space="preserve">” </w:t>
      </w:r>
      <w:r w:rsidRPr="00C61DAA">
        <w:rPr>
          <w:i/>
          <w:iCs/>
        </w:rPr>
        <w:t>Jama Dermatology.</w:t>
      </w:r>
      <w:r>
        <w:t xml:space="preserve"> 2014.</w:t>
      </w:r>
    </w:p>
    <w:p w14:paraId="462AF160" w14:textId="77777777" w:rsidR="00C61DAA" w:rsidRDefault="00C61DAA" w:rsidP="00C61DAA">
      <w:pPr>
        <w:spacing w:line="240" w:lineRule="auto"/>
        <w:rPr>
          <w:rFonts w:ascii="Cambria" w:eastAsia="Cambria" w:hAnsi="Cambria" w:cs="Cambria"/>
          <w:sz w:val="24"/>
          <w:szCs w:val="24"/>
        </w:rPr>
      </w:pPr>
    </w:p>
    <w:p w14:paraId="5476816F" w14:textId="77777777" w:rsidR="00C61DAA" w:rsidRDefault="00C61DAA">
      <w:pPr>
        <w:rPr>
          <w:rFonts w:cstheme="minorHAnsi"/>
        </w:rPr>
      </w:pPr>
    </w:p>
    <w:p w14:paraId="0C50149B" w14:textId="77777777" w:rsidR="005C5B30" w:rsidRDefault="005C5B30">
      <w:pPr>
        <w:rPr>
          <w:rFonts w:cstheme="minorHAnsi"/>
        </w:rPr>
      </w:pPr>
    </w:p>
    <w:p w14:paraId="77333920" w14:textId="77777777" w:rsidR="00371929" w:rsidRDefault="00371929">
      <w:r w:rsidRPr="00371929">
        <w:rPr>
          <w:highlight w:val="yellow"/>
        </w:rPr>
        <w:t>EXAMPLE TWO</w:t>
      </w:r>
      <w:r>
        <w:t xml:space="preserve"> </w:t>
      </w:r>
    </w:p>
    <w:p w14:paraId="03237105" w14:textId="77777777" w:rsidR="00371929" w:rsidRDefault="00371929">
      <w:pPr>
        <w:rPr>
          <w:highlight w:val="yellow"/>
        </w:rPr>
      </w:pPr>
    </w:p>
    <w:p w14:paraId="01B391FB" w14:textId="77777777" w:rsidR="00371929" w:rsidRDefault="00371929" w:rsidP="00371929">
      <w:r>
        <w:t xml:space="preserve">RF </w:t>
      </w:r>
      <w:proofErr w:type="spellStart"/>
      <w:r>
        <w:t>MICRONEEDLING.NB&amp;Wservice</w:t>
      </w:r>
      <w:proofErr w:type="spellEnd"/>
      <w:r>
        <w:t xml:space="preserve"> page.mz</w:t>
      </w:r>
    </w:p>
    <w:p w14:paraId="60F3F066" w14:textId="77777777" w:rsidR="00371929" w:rsidRDefault="00371929" w:rsidP="00371929">
      <w:r>
        <w:t>/RF-MICRONEEDLING</w:t>
      </w:r>
    </w:p>
    <w:p w14:paraId="095A5BF6" w14:textId="77777777" w:rsidR="00371929" w:rsidRDefault="00371929" w:rsidP="00371929">
      <w:r>
        <w:t xml:space="preserve">KW MICRONEEDLING </w:t>
      </w:r>
    </w:p>
    <w:p w14:paraId="6A868F35" w14:textId="77777777" w:rsidR="00371929" w:rsidRDefault="00371929" w:rsidP="00371929">
      <w:r>
        <w:t>META: RF Microneedling resurfaces the skin &amp; promotes collagen to improve wrinkles, skin laxity, acne, brown spots, stretch marks &amp; overall tone &amp; texture</w:t>
      </w:r>
    </w:p>
    <w:p w14:paraId="4730CFDA" w14:textId="77777777" w:rsidR="00371929" w:rsidRDefault="00371929" w:rsidP="00371929">
      <w:pPr>
        <w:jc w:val="center"/>
      </w:pPr>
      <w:r>
        <w:t>RF MICRONEEDLING | REPAIR, RESURFACE &amp; REJUVENATE</w:t>
      </w:r>
    </w:p>
    <w:p w14:paraId="36A2B1BE" w14:textId="77777777" w:rsidR="00371929" w:rsidRPr="00C6748D" w:rsidRDefault="00371929" w:rsidP="00371929">
      <w:r w:rsidRPr="00C6748D">
        <w:t>RF Microneedling is a revolutionary skin treatment that delivers dramatic anti-aging results by enhancing the benefits of Microneedling with radio-frequency technology. The dynamic combination stimulates tissue remodeling and trigger</w:t>
      </w:r>
      <w:r>
        <w:t>s</w:t>
      </w:r>
      <w:r w:rsidRPr="00C6748D">
        <w:t xml:space="preserve"> the production of collagen.¹ By repairing, remodeling, and resurfacing the skin at a cellular level, RF Microneedling can improve a litany of common skin blemishes, including fine lines and wrinkles, skin laxity, hyperpigmentation, </w:t>
      </w:r>
      <w:r>
        <w:t>skin tone and texture</w:t>
      </w:r>
      <w:r w:rsidRPr="00C6748D">
        <w:t>, stretch marks, cystic acne</w:t>
      </w:r>
      <w:r>
        <w:t>,</w:t>
      </w:r>
      <w:r w:rsidRPr="00C6748D">
        <w:t xml:space="preserve"> and acne scars. The advanced technology of the Secret RF Microneedling system makes treatments far gentler than traditional skin ablation procedures, resulting in less downtime. This makes </w:t>
      </w:r>
      <w:r w:rsidRPr="00C6748D">
        <w:lastRenderedPageBreak/>
        <w:t xml:space="preserve">RF Microneedling the ideal solution for men </w:t>
      </w:r>
      <w:r>
        <w:t>and women who want</w:t>
      </w:r>
      <w:r w:rsidRPr="00C6748D">
        <w:t xml:space="preserve"> a non-surgical, non-invasive option for rejuvenating their appearance with radiant skin that looks dramatically younger and healthier. </w:t>
      </w:r>
    </w:p>
    <w:p w14:paraId="1A898DCF" w14:textId="77777777" w:rsidR="00371929" w:rsidRPr="00C6748D" w:rsidRDefault="00371929" w:rsidP="00371929">
      <w:r w:rsidRPr="00C6748D">
        <w:t>Learn more about RF Microneedling and discover if non-invasive skin rejuvenation is right for you by scheduling a complimentary consultation with the skincare experts at New Beauty &amp; Wellness. As the premier spa for M</w:t>
      </w:r>
      <w:r>
        <w:t>icroneedling in Westport, CT., [spa]</w:t>
      </w:r>
      <w:r w:rsidRPr="00C6748D">
        <w:t xml:space="preserve">is proud to serve the surrounding communities of Fairfield, Weston, Easton, and New Canaan. Contact </w:t>
      </w:r>
      <w:r>
        <w:t>[spa]</w:t>
      </w:r>
      <w:r w:rsidRPr="00C6748D">
        <w:t xml:space="preserve">online or by calling </w:t>
      </w:r>
      <w:r>
        <w:t>[number]</w:t>
      </w:r>
      <w:r w:rsidRPr="00C6748D">
        <w:t xml:space="preserve"> today.</w:t>
      </w:r>
    </w:p>
    <w:p w14:paraId="2A11F220" w14:textId="77777777" w:rsidR="00371929" w:rsidRDefault="00371929" w:rsidP="00371929">
      <w:r>
        <w:t>BENEFITS OF RF MICRONEEDLING</w:t>
      </w:r>
    </w:p>
    <w:p w14:paraId="0D828ABF" w14:textId="77777777" w:rsidR="00371929" w:rsidRPr="00C6748D" w:rsidRDefault="00371929" w:rsidP="00371929">
      <w:pPr>
        <w:pStyle w:val="ListParagraph"/>
        <w:numPr>
          <w:ilvl w:val="0"/>
          <w:numId w:val="5"/>
        </w:numPr>
      </w:pPr>
      <w:r w:rsidRPr="00C6748D">
        <w:t>Naturally repairs &amp; rejuvenates skin</w:t>
      </w:r>
    </w:p>
    <w:p w14:paraId="6411820C" w14:textId="77777777" w:rsidR="00371929" w:rsidRPr="00C6748D" w:rsidRDefault="00371929" w:rsidP="00371929">
      <w:pPr>
        <w:pStyle w:val="ListParagraph"/>
        <w:numPr>
          <w:ilvl w:val="0"/>
          <w:numId w:val="5"/>
        </w:numPr>
      </w:pPr>
      <w:r w:rsidRPr="00C6748D">
        <w:t xml:space="preserve">Combines two powerful skin treatments </w:t>
      </w:r>
    </w:p>
    <w:p w14:paraId="0EB6FD33" w14:textId="77777777" w:rsidR="00371929" w:rsidRPr="00C6748D" w:rsidRDefault="00371929" w:rsidP="00371929">
      <w:pPr>
        <w:pStyle w:val="ListParagraph"/>
        <w:numPr>
          <w:ilvl w:val="0"/>
          <w:numId w:val="5"/>
        </w:numPr>
      </w:pPr>
      <w:r w:rsidRPr="00C6748D">
        <w:t>Non-surgical alternative to a facelift (rhytidectomy)</w:t>
      </w:r>
    </w:p>
    <w:p w14:paraId="1D1C4427" w14:textId="77777777" w:rsidR="00371929" w:rsidRPr="00C6748D" w:rsidRDefault="00371929" w:rsidP="00371929">
      <w:pPr>
        <w:pStyle w:val="ListParagraph"/>
        <w:numPr>
          <w:ilvl w:val="0"/>
          <w:numId w:val="5"/>
        </w:numPr>
      </w:pPr>
      <w:r w:rsidRPr="00C6748D">
        <w:t>FDA cleared  as safe &amp; effective</w:t>
      </w:r>
    </w:p>
    <w:p w14:paraId="606F4F9A" w14:textId="77777777" w:rsidR="00371929" w:rsidRPr="00C6748D" w:rsidRDefault="00371929" w:rsidP="00371929">
      <w:pPr>
        <w:pStyle w:val="ListParagraph"/>
        <w:numPr>
          <w:ilvl w:val="0"/>
          <w:numId w:val="5"/>
        </w:numPr>
      </w:pPr>
      <w:r w:rsidRPr="00C6748D">
        <w:t>Scientifically proven</w:t>
      </w:r>
    </w:p>
    <w:p w14:paraId="294DB312" w14:textId="77777777" w:rsidR="00371929" w:rsidRPr="00C6748D" w:rsidRDefault="00371929" w:rsidP="00371929">
      <w:pPr>
        <w:pStyle w:val="ListParagraph"/>
        <w:numPr>
          <w:ilvl w:val="0"/>
          <w:numId w:val="5"/>
        </w:numPr>
      </w:pPr>
      <w:r w:rsidRPr="00C6748D">
        <w:t>Results are both immediate &amp; progressive</w:t>
      </w:r>
    </w:p>
    <w:p w14:paraId="24DB7123" w14:textId="77777777" w:rsidR="00371929" w:rsidRPr="00C6748D" w:rsidRDefault="00371929" w:rsidP="00371929">
      <w:pPr>
        <w:pStyle w:val="ListParagraph"/>
        <w:numPr>
          <w:ilvl w:val="0"/>
          <w:numId w:val="5"/>
        </w:numPr>
      </w:pPr>
      <w:r w:rsidRPr="00C6748D">
        <w:t>Stimulates collagen production &amp; tissue remodeling</w:t>
      </w:r>
    </w:p>
    <w:p w14:paraId="11901D04" w14:textId="77777777" w:rsidR="00371929" w:rsidRPr="00C6748D" w:rsidRDefault="00371929" w:rsidP="00371929">
      <w:pPr>
        <w:pStyle w:val="ListParagraph"/>
        <w:numPr>
          <w:ilvl w:val="0"/>
          <w:numId w:val="5"/>
        </w:numPr>
      </w:pPr>
      <w:r w:rsidRPr="00C6748D">
        <w:t>Safe for all skin types</w:t>
      </w:r>
    </w:p>
    <w:p w14:paraId="60B5D900" w14:textId="77777777" w:rsidR="00371929" w:rsidRPr="00C6748D" w:rsidRDefault="00371929" w:rsidP="00371929">
      <w:pPr>
        <w:pStyle w:val="ListParagraph"/>
        <w:numPr>
          <w:ilvl w:val="0"/>
          <w:numId w:val="5"/>
        </w:numPr>
      </w:pPr>
      <w:r w:rsidRPr="00C6748D">
        <w:t>Gentler, less invasive skin ablation</w:t>
      </w:r>
    </w:p>
    <w:p w14:paraId="3B52B7D5" w14:textId="77777777" w:rsidR="00371929" w:rsidRDefault="00371929" w:rsidP="00371929">
      <w:pPr>
        <w:pStyle w:val="ListParagraph"/>
        <w:numPr>
          <w:ilvl w:val="0"/>
          <w:numId w:val="5"/>
        </w:numPr>
      </w:pPr>
      <w:r>
        <w:t>Less downtime</w:t>
      </w:r>
    </w:p>
    <w:p w14:paraId="6F633041" w14:textId="77777777" w:rsidR="00371929" w:rsidRPr="00C6748D" w:rsidRDefault="00371929" w:rsidP="00371929">
      <w:pPr>
        <w:pStyle w:val="ListParagraph"/>
        <w:numPr>
          <w:ilvl w:val="0"/>
          <w:numId w:val="5"/>
        </w:numPr>
      </w:pPr>
      <w:r>
        <w:t>Treatments from premier skin &amp; wellness spa</w:t>
      </w:r>
    </w:p>
    <w:p w14:paraId="4B3F3190" w14:textId="77777777" w:rsidR="00371929" w:rsidRDefault="00371929" w:rsidP="00371929"/>
    <w:p w14:paraId="525D3635" w14:textId="77777777" w:rsidR="00371929" w:rsidRDefault="00371929" w:rsidP="00371929">
      <w:r>
        <w:t>RF MICRONEEDLING BEFORE AND AFTER*</w:t>
      </w:r>
    </w:p>
    <w:p w14:paraId="5CF56160" w14:textId="77777777" w:rsidR="00371929" w:rsidRDefault="00371929" w:rsidP="00371929">
      <w:r>
        <w:t xml:space="preserve">RF Microneedling before and after images showcase the skin rejuvenating effect of this non-invasive treatment. True to any cosmetic procedure, results may vary.* However, these Microneedling before and after pictures depict real patients and demonstrate the dramatic results that are possible when treatments are performed by skilled professionals from a reputable medical spa. </w:t>
      </w:r>
    </w:p>
    <w:p w14:paraId="4CA57CB6" w14:textId="77777777" w:rsidR="00371929" w:rsidRDefault="00371929" w:rsidP="00371929">
      <w:r w:rsidRPr="009C7529">
        <w:rPr>
          <w:highlight w:val="yellow"/>
        </w:rPr>
        <w:t xml:space="preserve">[pics available at </w:t>
      </w:r>
      <w:hyperlink r:id="rId15" w:history="1">
        <w:r w:rsidRPr="009C7529">
          <w:rPr>
            <w:rStyle w:val="Hyperlink"/>
            <w:highlight w:val="yellow"/>
          </w:rPr>
          <w:t>https://cutera.com/secretRF</w:t>
        </w:r>
      </w:hyperlink>
      <w:r w:rsidRPr="009C7529">
        <w:rPr>
          <w:highlight w:val="yellow"/>
        </w:rPr>
        <w:t>]</w:t>
      </w:r>
    </w:p>
    <w:p w14:paraId="03AE2DFC" w14:textId="77777777" w:rsidR="00371929" w:rsidRDefault="00371929" w:rsidP="00371929">
      <w:r>
        <w:t>HOW DOES RF MICRO NEEDLING WORK?</w:t>
      </w:r>
    </w:p>
    <w:p w14:paraId="4C26C42F" w14:textId="77777777" w:rsidR="00371929" w:rsidRDefault="00371929" w:rsidP="00371929">
      <w:r w:rsidRPr="009C7529">
        <w:rPr>
          <w:highlight w:val="yellow"/>
        </w:rPr>
        <w:t xml:space="preserve">[download </w:t>
      </w:r>
      <w:proofErr w:type="spellStart"/>
      <w:r w:rsidRPr="009C7529">
        <w:rPr>
          <w:highlight w:val="yellow"/>
        </w:rPr>
        <w:t>youtube</w:t>
      </w:r>
      <w:proofErr w:type="spellEnd"/>
      <w:r w:rsidRPr="009C7529">
        <w:rPr>
          <w:highlight w:val="yellow"/>
        </w:rPr>
        <w:t xml:space="preserve"> video and upload to website. </w:t>
      </w:r>
      <w:hyperlink r:id="rId16" w:history="1">
        <w:r w:rsidRPr="009C7529">
          <w:rPr>
            <w:rStyle w:val="Hyperlink"/>
            <w:highlight w:val="yellow"/>
          </w:rPr>
          <w:t>https://www.youtube.com/watch?time_continue=29&amp;v=pR0i1-Qqf3A</w:t>
        </w:r>
      </w:hyperlink>
      <w:r w:rsidRPr="009C7529">
        <w:rPr>
          <w:highlight w:val="yellow"/>
        </w:rPr>
        <w:t>]</w:t>
      </w:r>
    </w:p>
    <w:p w14:paraId="06411C4A" w14:textId="77777777" w:rsidR="00371929" w:rsidRDefault="00371929" w:rsidP="00371929">
      <w:r>
        <w:t>Micro Needling with Radio Frequency both repairs and rejuvenates the skin on multiple levels. Prior to your treatment, your technician will apply topical numbing cream on your skin to ensure your comfort during the procedure. The Micro Needling machine is then calibrated to match the parameters of your customized treatment plan. During the treatment, your technician skillfully runs a handheld device equipped with 25 microscopic needles over the skin. These needles execute two functions:</w:t>
      </w:r>
    </w:p>
    <w:p w14:paraId="0AE6F4DD" w14:textId="77777777" w:rsidR="00371929" w:rsidRDefault="00371929" w:rsidP="00371929">
      <w:pPr>
        <w:pStyle w:val="ListParagraph"/>
      </w:pPr>
      <w:r w:rsidRPr="0091770E">
        <w:rPr>
          <w:b/>
        </w:rPr>
        <w:lastRenderedPageBreak/>
        <w:t>MICRONEEDLING:</w:t>
      </w:r>
      <w:r>
        <w:t xml:space="preserve"> Also known as Collagen Induction Therapy, Microneedling resurfaces the skin by creating microscopic lesions that are purposefully spaced apart to preserve the skin’s surface. Without harming the skin, these microscopic lesions initiate a biological reaction known as controlled wound healing. Rejuvenating the skin on a cellular level, the body creates more collagen and initiates tissue remodeling in response to the microscopic lesions. This tissue remodeling and </w:t>
      </w:r>
      <w:proofErr w:type="spellStart"/>
      <w:r>
        <w:t>collagenesis</w:t>
      </w:r>
      <w:proofErr w:type="spellEnd"/>
      <w:r>
        <w:t xml:space="preserve"> repair a multitude of skin blemishes while rejuvenating the complexion with a new layer of healthy, radiant skin. </w:t>
      </w:r>
      <w:r>
        <w:rPr>
          <w:rFonts w:cstheme="minorHAnsi"/>
        </w:rPr>
        <w:t>¹</w:t>
      </w:r>
    </w:p>
    <w:p w14:paraId="594C7BAE" w14:textId="77777777" w:rsidR="00371929" w:rsidRDefault="00371929" w:rsidP="00371929">
      <w:pPr>
        <w:pStyle w:val="ListParagraph"/>
      </w:pPr>
    </w:p>
    <w:p w14:paraId="6631A14B" w14:textId="77777777" w:rsidR="00371929" w:rsidRDefault="00371929" w:rsidP="00371929">
      <w:pPr>
        <w:pStyle w:val="ListParagraph"/>
      </w:pPr>
    </w:p>
    <w:p w14:paraId="1905A758" w14:textId="77777777" w:rsidR="00371929" w:rsidRDefault="00371929" w:rsidP="00371929">
      <w:pPr>
        <w:pStyle w:val="ListParagraph"/>
      </w:pPr>
      <w:r w:rsidRPr="0091770E">
        <w:rPr>
          <w:b/>
        </w:rPr>
        <w:t>RADIO FREQUENCY (RF :)</w:t>
      </w:r>
      <w:r>
        <w:t xml:space="preserve"> To enhance the wound healing response, the micro needles deliver Radio Frequency energy deep into the dermis. This energy heats the dermal tissue, stimulating even more collagen production and tissue coagulation on a deeper level than achievable with Micro Needling alone. This deep tissue stimulation tightens the skin and repairs deeper skin blemishes such as stretch marks, acne scars, and wrinkles.</w:t>
      </w:r>
      <w:r>
        <w:rPr>
          <w:rFonts w:cstheme="minorHAnsi"/>
        </w:rPr>
        <w:t>¹</w:t>
      </w:r>
    </w:p>
    <w:p w14:paraId="08F1A06E" w14:textId="77777777" w:rsidR="00371929" w:rsidRDefault="00371929" w:rsidP="00371929">
      <w:r>
        <w:t>RF MICRONEEDLING REVIEWS IN SCIENTIFIC LITERATURE</w:t>
      </w:r>
    </w:p>
    <w:p w14:paraId="38A45E0C" w14:textId="77777777" w:rsidR="00371929" w:rsidRPr="00EA7226" w:rsidRDefault="00371929" w:rsidP="00371929">
      <w:pPr>
        <w:rPr>
          <w:b/>
        </w:rPr>
      </w:pPr>
      <w:r>
        <w:t>RF Microneedling reviews found in academic journals support the safety and efficacy of the treatment. One study, found in the J</w:t>
      </w:r>
      <w:r w:rsidRPr="008C1F4E">
        <w:t xml:space="preserve">ournal of </w:t>
      </w:r>
      <w:r w:rsidRPr="007A42D8">
        <w:rPr>
          <w:i/>
        </w:rPr>
        <w:t>Clinical, Cosmetic, and Investigational Dermatology</w:t>
      </w:r>
      <w:r w:rsidRPr="008C1F4E">
        <w:t>,</w:t>
      </w:r>
      <w:r>
        <w:t xml:space="preserve"> explains that Radiofrequency heats the deeper layers of the dermis with “electromagnetic energy.” The study found that this dermal heating results in </w:t>
      </w:r>
      <w:r w:rsidRPr="00EA7226">
        <w:rPr>
          <w:b/>
        </w:rPr>
        <w:t>“skin tightening within the dermal tissue from the immediate denaturation and contraction of collagen fibers, and later initiates new collagen formation in subsequent weeks and months…”</w:t>
      </w:r>
      <w:r w:rsidRPr="00EA7226">
        <w:rPr>
          <w:rFonts w:cstheme="minorHAnsi"/>
          <w:b/>
        </w:rPr>
        <w:t>¹</w:t>
      </w:r>
      <w:r w:rsidRPr="00EA7226">
        <w:rPr>
          <w:b/>
        </w:rPr>
        <w:t xml:space="preserve"> </w:t>
      </w:r>
    </w:p>
    <w:p w14:paraId="14B8D425" w14:textId="77777777" w:rsidR="00371929" w:rsidRPr="00EA7226" w:rsidRDefault="00371929" w:rsidP="00371929">
      <w:pPr>
        <w:rPr>
          <w:rFonts w:cstheme="minorHAnsi"/>
          <w:b/>
        </w:rPr>
      </w:pPr>
      <w:r>
        <w:t xml:space="preserve">The study further explains, </w:t>
      </w:r>
      <w:r w:rsidRPr="008C1F4E">
        <w:t>“</w:t>
      </w:r>
      <w:r w:rsidRPr="00EA7226">
        <w:rPr>
          <w:b/>
        </w:rPr>
        <w:t>Fractioned radiofrequency…is also able to ablate the skin surface.”</w:t>
      </w:r>
      <w:r>
        <w:t xml:space="preserve"> This forceful “</w:t>
      </w:r>
      <w:r w:rsidRPr="00EA7226">
        <w:rPr>
          <w:b/>
        </w:rPr>
        <w:t>combination of epidermal ablation and dermal heating with radiofrequency…is suitable…for the treatment of skin laxity, wrinkles, enlarged pores, pigmented lesions [brown spots,] acne, telangiectasias [spider veins] and scaring from trauma or acne.”</w:t>
      </w:r>
      <w:r w:rsidRPr="00EA7226">
        <w:rPr>
          <w:rFonts w:cstheme="minorHAnsi"/>
          <w:b/>
        </w:rPr>
        <w:t>¹</w:t>
      </w:r>
    </w:p>
    <w:p w14:paraId="11AF447E" w14:textId="77777777" w:rsidR="00371929" w:rsidRDefault="00371929" w:rsidP="00371929">
      <w:pPr>
        <w:rPr>
          <w:b/>
        </w:rPr>
      </w:pPr>
      <w:r>
        <w:rPr>
          <w:rFonts w:cstheme="minorHAnsi"/>
        </w:rPr>
        <w:t>The authors of the study noted, “</w:t>
      </w:r>
      <w:r w:rsidRPr="00EA7226">
        <w:rPr>
          <w:rFonts w:cstheme="minorHAnsi"/>
          <w:b/>
        </w:rPr>
        <w:t>Patient</w:t>
      </w:r>
      <w:r w:rsidRPr="00EA7226">
        <w:rPr>
          <w:b/>
        </w:rPr>
        <w:t xml:space="preserve"> recovery and downtime periods are significantly lower when compared with ablative laser healing times, with minimal adverse effects.”</w:t>
      </w:r>
      <w:r>
        <w:t xml:space="preserve"> Furthermore, </w:t>
      </w:r>
      <w:r w:rsidRPr="00EA7226">
        <w:rPr>
          <w:b/>
        </w:rPr>
        <w:t>“Since there is no chromophore dependence with radiofrequency, melanin absorption is not an issue and allows radiofrequency as a treatment option for a greater range of skin types.”</w:t>
      </w:r>
      <w:r>
        <w:rPr>
          <w:rFonts w:cstheme="minorHAnsi"/>
          <w:b/>
        </w:rPr>
        <w:t>¹</w:t>
      </w:r>
    </w:p>
    <w:p w14:paraId="0BE36055" w14:textId="77777777" w:rsidR="00371929" w:rsidRDefault="00371929" w:rsidP="00371929">
      <w:r>
        <w:t>HOW MUCH DOES RF MICRONEEDLING COST?</w:t>
      </w:r>
    </w:p>
    <w:p w14:paraId="2CF34617" w14:textId="77777777" w:rsidR="00371929" w:rsidRDefault="00371929" w:rsidP="00371929">
      <w:r>
        <w:t xml:space="preserve">RF Microneedling cost varies per patient, depending on the unique parameters of the patient’s customized treatment plan. During your complimentary consultation from New Beauty &amp; Wellness, Microneedling prices will be discussed in detail. If this non-invasive skin treatment is right for you, we will help curate a treatment plan that matches your body, desires, and budget. </w:t>
      </w:r>
    </w:p>
    <w:p w14:paraId="0BD4B674" w14:textId="77777777" w:rsidR="00371929" w:rsidRDefault="00371929" w:rsidP="00371929">
      <w:r w:rsidRPr="00DF638A">
        <w:t>WHAT SKIN CONDITIONS CAN RF MICRONEEDLING TREAT</w:t>
      </w:r>
      <w:r>
        <w:t>?</w:t>
      </w:r>
    </w:p>
    <w:p w14:paraId="7A68284D" w14:textId="77777777" w:rsidR="00371929" w:rsidRDefault="00371929" w:rsidP="00371929">
      <w:r>
        <w:lastRenderedPageBreak/>
        <w:t>The advanced technology of the Secret RF Micro Needling system allows your technician to tailor your treatment towards your skin type and desires and calibrate the procedure to target your specific areas of concern. By rejuvenating the skin at both a surface and cellular level, RF Micro Needling can improve a number of skin issues, including:</w:t>
      </w:r>
    </w:p>
    <w:p w14:paraId="08DEF99A" w14:textId="77777777" w:rsidR="00371929" w:rsidRDefault="00371929" w:rsidP="00371929">
      <w:pPr>
        <w:pStyle w:val="ListParagraph"/>
        <w:numPr>
          <w:ilvl w:val="0"/>
          <w:numId w:val="6"/>
        </w:numPr>
      </w:pPr>
      <w:r>
        <w:t>Wrinkles</w:t>
      </w:r>
    </w:p>
    <w:p w14:paraId="6D1A4483" w14:textId="77777777" w:rsidR="00371929" w:rsidRPr="008C1F4E" w:rsidRDefault="00371929" w:rsidP="00371929">
      <w:pPr>
        <w:pStyle w:val="ListParagraph"/>
        <w:numPr>
          <w:ilvl w:val="0"/>
          <w:numId w:val="6"/>
        </w:numPr>
      </w:pPr>
      <w:r>
        <w:t>Loose or  sagging skin</w:t>
      </w:r>
    </w:p>
    <w:p w14:paraId="23C33EF1" w14:textId="77777777" w:rsidR="00371929" w:rsidRPr="008C1F4E" w:rsidRDefault="00371929" w:rsidP="00371929">
      <w:pPr>
        <w:pStyle w:val="ListParagraph"/>
        <w:numPr>
          <w:ilvl w:val="0"/>
          <w:numId w:val="6"/>
        </w:numPr>
      </w:pPr>
      <w:r w:rsidRPr="008C1F4E">
        <w:t xml:space="preserve">Enlarged </w:t>
      </w:r>
      <w:r>
        <w:t>P</w:t>
      </w:r>
      <w:r w:rsidRPr="008C1F4E">
        <w:t>ores</w:t>
      </w:r>
    </w:p>
    <w:p w14:paraId="14526604" w14:textId="77777777" w:rsidR="00371929" w:rsidRPr="008C1F4E" w:rsidRDefault="00371929" w:rsidP="00371929">
      <w:pPr>
        <w:pStyle w:val="ListParagraph"/>
        <w:numPr>
          <w:ilvl w:val="0"/>
          <w:numId w:val="6"/>
        </w:numPr>
      </w:pPr>
      <w:r>
        <w:t>Irregular texture</w:t>
      </w:r>
    </w:p>
    <w:p w14:paraId="38205F5A" w14:textId="77777777" w:rsidR="00371929" w:rsidRDefault="00371929" w:rsidP="00371929">
      <w:pPr>
        <w:pStyle w:val="ListParagraph"/>
        <w:numPr>
          <w:ilvl w:val="0"/>
          <w:numId w:val="6"/>
        </w:numPr>
      </w:pPr>
      <w:r>
        <w:t>Uneven skin tone &amp; hyperp</w:t>
      </w:r>
      <w:r w:rsidRPr="008C1F4E">
        <w:t>igmentation</w:t>
      </w:r>
    </w:p>
    <w:p w14:paraId="4CF6C681" w14:textId="77777777" w:rsidR="00371929" w:rsidRDefault="00371929" w:rsidP="00371929">
      <w:pPr>
        <w:pStyle w:val="ListParagraph"/>
        <w:numPr>
          <w:ilvl w:val="0"/>
          <w:numId w:val="6"/>
        </w:numPr>
      </w:pPr>
      <w:r>
        <w:t>Brown spots &amp; other types of sun damage</w:t>
      </w:r>
    </w:p>
    <w:p w14:paraId="322A0F4B" w14:textId="77777777" w:rsidR="00371929" w:rsidRDefault="00371929" w:rsidP="00371929">
      <w:pPr>
        <w:pStyle w:val="ListParagraph"/>
        <w:numPr>
          <w:ilvl w:val="0"/>
          <w:numId w:val="6"/>
        </w:numPr>
      </w:pPr>
      <w:r w:rsidRPr="008C1F4E">
        <w:t>Redness</w:t>
      </w:r>
    </w:p>
    <w:p w14:paraId="12996E37" w14:textId="77777777" w:rsidR="00371929" w:rsidRPr="008C1F4E" w:rsidRDefault="00371929" w:rsidP="00371929">
      <w:pPr>
        <w:pStyle w:val="ListParagraph"/>
        <w:numPr>
          <w:ilvl w:val="0"/>
          <w:numId w:val="6"/>
        </w:numPr>
      </w:pPr>
      <w:r w:rsidRPr="008C1F4E">
        <w:t>Cystic Acne</w:t>
      </w:r>
    </w:p>
    <w:p w14:paraId="2325EFC6" w14:textId="77777777" w:rsidR="00371929" w:rsidRDefault="00371929" w:rsidP="00371929">
      <w:pPr>
        <w:pStyle w:val="ListParagraph"/>
        <w:numPr>
          <w:ilvl w:val="0"/>
          <w:numId w:val="6"/>
        </w:numPr>
      </w:pPr>
      <w:r>
        <w:t>Spider Veins</w:t>
      </w:r>
    </w:p>
    <w:p w14:paraId="016C56D3" w14:textId="77777777" w:rsidR="00371929" w:rsidRPr="008C1F4E" w:rsidRDefault="00371929" w:rsidP="00371929">
      <w:pPr>
        <w:pStyle w:val="ListParagraph"/>
        <w:numPr>
          <w:ilvl w:val="0"/>
          <w:numId w:val="6"/>
        </w:numPr>
      </w:pPr>
      <w:r>
        <w:t>Facial Vascular lesions including veins &amp; blood vessels</w:t>
      </w:r>
    </w:p>
    <w:p w14:paraId="344B929A" w14:textId="77777777" w:rsidR="00371929" w:rsidRDefault="00371929" w:rsidP="00371929">
      <w:pPr>
        <w:pStyle w:val="ListParagraph"/>
        <w:numPr>
          <w:ilvl w:val="0"/>
          <w:numId w:val="6"/>
        </w:numPr>
      </w:pPr>
      <w:r>
        <w:t>Dull, tired complexions</w:t>
      </w:r>
    </w:p>
    <w:p w14:paraId="5243EF65" w14:textId="77777777" w:rsidR="00371929" w:rsidRDefault="00371929" w:rsidP="00371929">
      <w:pPr>
        <w:pStyle w:val="ListParagraph"/>
        <w:numPr>
          <w:ilvl w:val="0"/>
          <w:numId w:val="6"/>
        </w:numPr>
      </w:pPr>
      <w:r w:rsidRPr="008C1F4E">
        <w:t>Stretch Marks</w:t>
      </w:r>
    </w:p>
    <w:p w14:paraId="1343C5AE" w14:textId="77777777" w:rsidR="00371929" w:rsidRPr="008C1F4E" w:rsidRDefault="00371929" w:rsidP="00371929">
      <w:pPr>
        <w:pStyle w:val="ListParagraph"/>
        <w:numPr>
          <w:ilvl w:val="0"/>
          <w:numId w:val="6"/>
        </w:numPr>
      </w:pPr>
      <w:r>
        <w:t>Acne Scars</w:t>
      </w:r>
    </w:p>
    <w:p w14:paraId="2A03670C" w14:textId="77777777" w:rsidR="00371929" w:rsidRDefault="00371929" w:rsidP="00371929">
      <w:r>
        <w:t>RF MICRO NEEDLING NEAR ME: WESTPORT CT</w:t>
      </w:r>
    </w:p>
    <w:p w14:paraId="5F951219" w14:textId="77777777" w:rsidR="00371929" w:rsidRDefault="00371929" w:rsidP="00371929">
      <w:r>
        <w:t>Let [spa]help you love the skin you are in with their revolutionary RF Micro Needling treatment. Learn more and discover if this natural skin rejuvenation treatment is right for you by scheduling a complimentary skin consultation. Contact [spa]online by filling out the form below or call [number].</w:t>
      </w:r>
    </w:p>
    <w:p w14:paraId="74E421A5" w14:textId="77777777" w:rsidR="00371929" w:rsidRDefault="00371929" w:rsidP="00371929">
      <w:pPr>
        <w:spacing w:line="240" w:lineRule="auto"/>
        <w:rPr>
          <w:rFonts w:ascii="Cambria" w:eastAsia="Cambria" w:hAnsi="Cambria" w:cs="Cambria"/>
          <w:sz w:val="24"/>
          <w:szCs w:val="24"/>
        </w:rPr>
      </w:pPr>
      <w:r>
        <w:rPr>
          <w:rFonts w:ascii="Cambria" w:eastAsia="Cambria" w:hAnsi="Cambria" w:cs="Cambria"/>
          <w:sz w:val="24"/>
          <w:szCs w:val="24"/>
        </w:rPr>
        <w:t>Sources:</w:t>
      </w:r>
    </w:p>
    <w:p w14:paraId="6EEBAB9A" w14:textId="77777777" w:rsidR="00371929" w:rsidRDefault="00371929" w:rsidP="00371929">
      <w:pPr>
        <w:spacing w:line="240" w:lineRule="auto"/>
        <w:rPr>
          <w:rFonts w:ascii="Cambria" w:eastAsia="Cambria" w:hAnsi="Cambria" w:cs="Cambria"/>
          <w:sz w:val="24"/>
          <w:szCs w:val="24"/>
        </w:rPr>
      </w:pPr>
      <w:r>
        <w:rPr>
          <w:rFonts w:ascii="Cambria" w:eastAsia="Cambria" w:hAnsi="Cambria" w:cs="Cambria"/>
          <w:sz w:val="24"/>
          <w:szCs w:val="24"/>
          <w:highlight w:val="white"/>
        </w:rPr>
        <w:t xml:space="preserve">¹ </w:t>
      </w:r>
      <w:hyperlink r:id="rId17">
        <w:r>
          <w:rPr>
            <w:rFonts w:ascii="Cambria" w:eastAsia="Cambria" w:hAnsi="Cambria" w:cs="Cambria"/>
            <w:color w:val="1155CC"/>
            <w:sz w:val="24"/>
            <w:szCs w:val="24"/>
            <w:highlight w:val="white"/>
            <w:u w:val="single"/>
          </w:rPr>
          <w:t>Skin resurfacing procedures: new and emerging options</w:t>
        </w:r>
      </w:hyperlink>
      <w:r>
        <w:rPr>
          <w:rFonts w:ascii="Cambria" w:eastAsia="Cambria" w:hAnsi="Cambria" w:cs="Cambria"/>
          <w:sz w:val="24"/>
          <w:szCs w:val="24"/>
          <w:highlight w:val="white"/>
        </w:rPr>
        <w:t xml:space="preserve">. </w:t>
      </w:r>
      <w:r>
        <w:rPr>
          <w:rFonts w:ascii="Cambria" w:eastAsia="Cambria" w:hAnsi="Cambria" w:cs="Cambria"/>
          <w:i/>
          <w:sz w:val="24"/>
          <w:szCs w:val="24"/>
          <w:highlight w:val="white"/>
        </w:rPr>
        <w:t xml:space="preserve">Clinical, Cosmetic, and Investigational Dermatology. </w:t>
      </w:r>
      <w:r>
        <w:rPr>
          <w:rFonts w:ascii="Cambria" w:eastAsia="Cambria" w:hAnsi="Cambria" w:cs="Cambria"/>
          <w:sz w:val="24"/>
          <w:szCs w:val="24"/>
          <w:highlight w:val="white"/>
        </w:rPr>
        <w:t>2014.</w:t>
      </w:r>
    </w:p>
    <w:p w14:paraId="62232C1A" w14:textId="77777777" w:rsidR="00371929" w:rsidRDefault="00371929" w:rsidP="00371929">
      <w:pPr>
        <w:spacing w:line="240" w:lineRule="auto"/>
      </w:pPr>
    </w:p>
    <w:p w14:paraId="7A5FD6B4" w14:textId="77777777" w:rsidR="00371929" w:rsidRDefault="00371929" w:rsidP="00371929"/>
    <w:p w14:paraId="49BCC1DC" w14:textId="77777777" w:rsidR="00371929" w:rsidRDefault="00371929" w:rsidP="00371929"/>
    <w:p w14:paraId="6965E22C" w14:textId="77777777" w:rsidR="00371929" w:rsidRDefault="00371929" w:rsidP="001F1BDD">
      <w:pPr>
        <w:pStyle w:val="Heading2"/>
        <w:shd w:val="clear" w:color="auto" w:fill="FFFFFF"/>
        <w:spacing w:before="0" w:beforeAutospacing="0" w:after="210" w:afterAutospacing="0" w:line="312" w:lineRule="atLeast"/>
        <w:rPr>
          <w:b w:val="0"/>
          <w:bCs w:val="0"/>
          <w:caps/>
          <w:color w:val="404040"/>
          <w:sz w:val="30"/>
          <w:szCs w:val="30"/>
        </w:rPr>
      </w:pPr>
      <w:r w:rsidRPr="00371929">
        <w:rPr>
          <w:highlight w:val="yellow"/>
        </w:rPr>
        <w:t>EXAMPLE THREE</w:t>
      </w:r>
      <w:r>
        <w:rPr>
          <w:b w:val="0"/>
          <w:bCs w:val="0"/>
          <w:caps/>
          <w:color w:val="404040"/>
          <w:sz w:val="30"/>
          <w:szCs w:val="30"/>
        </w:rPr>
        <w:t xml:space="preserve"> </w:t>
      </w:r>
    </w:p>
    <w:p w14:paraId="04A2963E" w14:textId="77777777" w:rsidR="001F1BDD" w:rsidRDefault="001F1BDD" w:rsidP="001F1BDD">
      <w:pPr>
        <w:pStyle w:val="Heading2"/>
        <w:shd w:val="clear" w:color="auto" w:fill="FFFFFF"/>
        <w:spacing w:before="0" w:beforeAutospacing="0" w:after="210" w:afterAutospacing="0" w:line="312" w:lineRule="atLeast"/>
        <w:rPr>
          <w:b w:val="0"/>
          <w:bCs w:val="0"/>
          <w:caps/>
          <w:color w:val="404040"/>
          <w:sz w:val="30"/>
          <w:szCs w:val="30"/>
        </w:rPr>
      </w:pPr>
      <w:r>
        <w:rPr>
          <w:b w:val="0"/>
          <w:bCs w:val="0"/>
          <w:caps/>
          <w:color w:val="404040"/>
          <w:sz w:val="30"/>
          <w:szCs w:val="30"/>
        </w:rPr>
        <w:t>BENEFITS OF MICRONEEDLING</w:t>
      </w:r>
    </w:p>
    <w:p w14:paraId="6C6A7D58"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Non-invasive, natural skin rejuvenation</w:t>
      </w:r>
    </w:p>
    <w:p w14:paraId="4C579B58"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Stimulate collagen production</w:t>
      </w:r>
    </w:p>
    <w:p w14:paraId="57EF5AE8"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Skin looks plumper &amp; more radiant</w:t>
      </w:r>
    </w:p>
    <w:p w14:paraId="147F4B41"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Improve the appearance of acne scars²</w:t>
      </w:r>
    </w:p>
    <w:p w14:paraId="7276AF56"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Diminish fine lines and wrinkles</w:t>
      </w:r>
    </w:p>
    <w:p w14:paraId="4E317552"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Improve skin tone and texture</w:t>
      </w:r>
    </w:p>
    <w:p w14:paraId="5A6EA706"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lastRenderedPageBreak/>
        <w:t>Maximize absorption of topical agents</w:t>
      </w:r>
    </w:p>
    <w:p w14:paraId="620A8205"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Repair sun damage &amp; pigmentation irregularities</w:t>
      </w:r>
    </w:p>
    <w:p w14:paraId="482AE8C9"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 xml:space="preserve">Less pain and downtime than </w:t>
      </w:r>
      <w:proofErr w:type="spellStart"/>
      <w:r>
        <w:rPr>
          <w:color w:val="595959"/>
          <w:sz w:val="21"/>
          <w:szCs w:val="21"/>
        </w:rPr>
        <w:t>dermaroller</w:t>
      </w:r>
      <w:proofErr w:type="spellEnd"/>
    </w:p>
    <w:p w14:paraId="3131413C" w14:textId="77777777" w:rsidR="001F1BDD" w:rsidRDefault="001F1BDD" w:rsidP="001F1BDD">
      <w:pPr>
        <w:numPr>
          <w:ilvl w:val="0"/>
          <w:numId w:val="4"/>
        </w:numPr>
        <w:shd w:val="clear" w:color="auto" w:fill="FFFFFF"/>
        <w:spacing w:after="0" w:line="240" w:lineRule="auto"/>
        <w:ind w:left="564"/>
        <w:textAlignment w:val="baseline"/>
        <w:rPr>
          <w:color w:val="595959"/>
          <w:sz w:val="21"/>
          <w:szCs w:val="21"/>
        </w:rPr>
      </w:pPr>
      <w:r>
        <w:rPr>
          <w:color w:val="595959"/>
          <w:sz w:val="21"/>
          <w:szCs w:val="21"/>
        </w:rPr>
        <w:t>Safe on all skin types*</w:t>
      </w:r>
    </w:p>
    <w:p w14:paraId="49A068F2" w14:textId="77777777" w:rsidR="001F1BDD" w:rsidRDefault="001F1BDD" w:rsidP="001F1BDD">
      <w:pPr>
        <w:pStyle w:val="Heading2"/>
        <w:shd w:val="clear" w:color="auto" w:fill="FFFFFF"/>
        <w:spacing w:before="0" w:beforeAutospacing="0" w:after="210" w:afterAutospacing="0" w:line="312" w:lineRule="atLeast"/>
        <w:rPr>
          <w:b w:val="0"/>
          <w:bCs w:val="0"/>
          <w:caps/>
          <w:color w:val="404040"/>
          <w:sz w:val="30"/>
          <w:szCs w:val="30"/>
        </w:rPr>
      </w:pPr>
    </w:p>
    <w:p w14:paraId="29E6F710" w14:textId="77777777" w:rsidR="001F1BDD" w:rsidRDefault="001F1BDD" w:rsidP="001F1BDD">
      <w:pPr>
        <w:pStyle w:val="Heading2"/>
        <w:shd w:val="clear" w:color="auto" w:fill="FFFFFF"/>
        <w:spacing w:before="0" w:beforeAutospacing="0" w:after="210" w:afterAutospacing="0" w:line="312" w:lineRule="atLeast"/>
        <w:rPr>
          <w:b w:val="0"/>
          <w:bCs w:val="0"/>
          <w:caps/>
          <w:color w:val="404040"/>
          <w:sz w:val="30"/>
          <w:szCs w:val="30"/>
        </w:rPr>
      </w:pPr>
      <w:r>
        <w:rPr>
          <w:b w:val="0"/>
          <w:bCs w:val="0"/>
          <w:caps/>
          <w:color w:val="404040"/>
          <w:sz w:val="30"/>
          <w:szCs w:val="30"/>
        </w:rPr>
        <w:t>MICRONEEDLING BEFORE AND AFTER*</w:t>
      </w:r>
    </w:p>
    <w:p w14:paraId="1CA0F0EA" w14:textId="77777777" w:rsidR="001F1BDD" w:rsidRDefault="001F1BDD" w:rsidP="001F1BDD">
      <w:pPr>
        <w:pStyle w:val="NormalWeb"/>
        <w:shd w:val="clear" w:color="auto" w:fill="FFFFFF"/>
        <w:spacing w:before="0" w:beforeAutospacing="0" w:after="300" w:afterAutospacing="0" w:line="398" w:lineRule="atLeast"/>
        <w:textAlignment w:val="baseline"/>
        <w:rPr>
          <w:color w:val="777777"/>
        </w:rPr>
      </w:pPr>
      <w:r>
        <w:rPr>
          <w:color w:val="777777"/>
        </w:rPr>
        <w:t>Microneedling before and after pics reveal amazing skin rejuvenation, including the improvement of fine lines and wrinkles, treatment of acne scars, and the repair of sun damage. Results may vary.*</w:t>
      </w:r>
    </w:p>
    <w:p w14:paraId="6546FB26" w14:textId="77777777" w:rsidR="001F1BDD" w:rsidRDefault="001F1BDD" w:rsidP="001F1BDD"/>
    <w:p w14:paraId="6F1DDF35"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Does Microneedling Hurt?</w:t>
      </w:r>
    </w:p>
    <w:p w14:paraId="6808DE80"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 xml:space="preserve">To ensure patient comfort and well-being, Microneedling from </w:t>
      </w:r>
      <w:r w:rsidR="00371929">
        <w:rPr>
          <w:rFonts w:ascii="Helvetica" w:hAnsi="Helvetica"/>
          <w:color w:val="222222"/>
        </w:rPr>
        <w:t>[spa]</w:t>
      </w:r>
      <w:r>
        <w:rPr>
          <w:rFonts w:ascii="Helvetica" w:hAnsi="Helvetica"/>
          <w:color w:val="222222"/>
        </w:rPr>
        <w:t xml:space="preserve">is performed using the Eclipse </w:t>
      </w:r>
      <w:proofErr w:type="spellStart"/>
      <w:r>
        <w:rPr>
          <w:rFonts w:ascii="Helvetica" w:hAnsi="Helvetica"/>
          <w:color w:val="222222"/>
        </w:rPr>
        <w:t>MicroPen</w:t>
      </w:r>
      <w:proofErr w:type="spellEnd"/>
      <w:r>
        <w:rPr>
          <w:rFonts w:ascii="Helvetica" w:hAnsi="Helvetica"/>
          <w:color w:val="222222"/>
        </w:rPr>
        <w:t>, proven to be less painful and requires less downtime than Microneedling using a Dermaroller.</w:t>
      </w:r>
      <w:r>
        <w:rPr>
          <w:rFonts w:ascii="Calibri" w:hAnsi="Calibri" w:cs="Calibri"/>
          <w:color w:val="222222"/>
        </w:rPr>
        <w:t>¹</w:t>
      </w:r>
      <w:r>
        <w:rPr>
          <w:rFonts w:ascii="Helvetica" w:hAnsi="Helvetica"/>
          <w:color w:val="222222"/>
        </w:rPr>
        <w:t xml:space="preserve"> </w:t>
      </w:r>
      <w:proofErr w:type="spellStart"/>
      <w:r>
        <w:rPr>
          <w:rFonts w:ascii="Helvetica" w:hAnsi="Helvetica"/>
          <w:color w:val="222222"/>
        </w:rPr>
        <w:t>Micropens</w:t>
      </w:r>
      <w:proofErr w:type="spellEnd"/>
      <w:r>
        <w:rPr>
          <w:rFonts w:ascii="Helvetica" w:hAnsi="Helvetica"/>
          <w:color w:val="222222"/>
        </w:rPr>
        <w:t xml:space="preserve"> have built in comfort measures such as the speed of the reciprocating tip and the hydrating gel applied right before the Microneedling session. In addition, your specialist may apply numbing cream to the treatment area to further ensure your comfort. </w:t>
      </w:r>
    </w:p>
    <w:p w14:paraId="374CC438"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While individual experiences may vary, most patients report little to no Microneedling pain during the procedure. However, there may be some discomfort, often described as a sensation of light sand paper being moved across the skin.*</w:t>
      </w:r>
    </w:p>
    <w:p w14:paraId="17106B84"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How Long Do Microneedling Treatments take?</w:t>
      </w:r>
    </w:p>
    <w:p w14:paraId="6BF97241"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Depending on the treatment area, most Microneedling sessions take between 15 to 30 minutes.</w:t>
      </w:r>
    </w:p>
    <w:p w14:paraId="5BA11681"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Microneedling Downtime</w:t>
      </w:r>
    </w:p>
    <w:p w14:paraId="4DE94C79"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 xml:space="preserve">With the </w:t>
      </w:r>
      <w:r w:rsidRPr="003724BE">
        <w:rPr>
          <w:rFonts w:ascii="Helvetica" w:hAnsi="Helvetica"/>
          <w:color w:val="222222"/>
        </w:rPr>
        <w:t xml:space="preserve">Eclipse </w:t>
      </w:r>
      <w:proofErr w:type="spellStart"/>
      <w:r w:rsidRPr="003724BE">
        <w:rPr>
          <w:rFonts w:ascii="Helvetica" w:hAnsi="Helvetica"/>
          <w:color w:val="222222"/>
        </w:rPr>
        <w:t>MicroPen</w:t>
      </w:r>
      <w:proofErr w:type="spellEnd"/>
      <w:r w:rsidRPr="003724BE">
        <w:rPr>
          <w:rFonts w:ascii="Helvetica" w:hAnsi="Helvetica"/>
          <w:color w:val="222222"/>
        </w:rPr>
        <w:t>®</w:t>
      </w:r>
      <w:r>
        <w:rPr>
          <w:rFonts w:ascii="Helvetica" w:hAnsi="Helvetica"/>
          <w:color w:val="222222"/>
        </w:rPr>
        <w:t xml:space="preserve">, Microneedling downtime is drastically shorter compared to Microneedling with a dermal roller. After your Microneedling treatment, the skin will appear red. Experiences may vary but some patients report complete healing in as little as 24 hours. Most patients however are red for 2 to 4 days. </w:t>
      </w:r>
    </w:p>
    <w:p w14:paraId="0A27903B" w14:textId="77777777" w:rsidR="001F1BDD" w:rsidRDefault="001F1BDD" w:rsidP="001F1BDD">
      <w:pPr>
        <w:pStyle w:val="NormalWeb"/>
        <w:shd w:val="clear" w:color="auto" w:fill="FFFFFF"/>
        <w:rPr>
          <w:rFonts w:ascii="Helvetica" w:hAnsi="Helvetica"/>
          <w:color w:val="222222"/>
        </w:rPr>
      </w:pPr>
      <w:r>
        <w:rPr>
          <w:rFonts w:ascii="Helvetica" w:hAnsi="Helvetica"/>
          <w:color w:val="222222"/>
        </w:rPr>
        <w:t>When will I see my Microneedling Results?</w:t>
      </w:r>
    </w:p>
    <w:p w14:paraId="2AD4EBD8" w14:textId="77777777" w:rsidR="001F1BDD" w:rsidRDefault="001F1BDD" w:rsidP="001F1BDD">
      <w:pPr>
        <w:pStyle w:val="NormalWeb"/>
        <w:shd w:val="clear" w:color="auto" w:fill="FFFFFF"/>
        <w:rPr>
          <w:rFonts w:ascii="Calibri" w:hAnsi="Calibri" w:cs="Calibri"/>
          <w:color w:val="222222"/>
        </w:rPr>
      </w:pPr>
      <w:r>
        <w:rPr>
          <w:rFonts w:ascii="Helvetica" w:hAnsi="Helvetica"/>
          <w:color w:val="222222"/>
        </w:rPr>
        <w:t xml:space="preserve">Individual experiences may vary, but for many patients, Short-term Microneedling results such as plumper skin and a more radiant complexion appear almost immediately due to the rejuvenating effects of the inflammatory response. Long-term results </w:t>
      </w:r>
      <w:r>
        <w:rPr>
          <w:rFonts w:ascii="Helvetica" w:hAnsi="Helvetica"/>
          <w:color w:val="222222"/>
        </w:rPr>
        <w:lastRenderedPageBreak/>
        <w:t>gradually appear over the space of several weeks to several months as the body produces more collagen.</w:t>
      </w:r>
      <w:r>
        <w:rPr>
          <w:rFonts w:ascii="Calibri" w:hAnsi="Calibri" w:cs="Calibri"/>
          <w:color w:val="222222"/>
        </w:rPr>
        <w:t>¹</w:t>
      </w:r>
    </w:p>
    <w:p w14:paraId="45689117" w14:textId="77777777" w:rsidR="001F1BDD" w:rsidRDefault="001F1BDD" w:rsidP="001F1BDD">
      <w:pPr>
        <w:pStyle w:val="NormalWeb"/>
        <w:shd w:val="clear" w:color="auto" w:fill="FFFFFF"/>
        <w:rPr>
          <w:rFonts w:ascii="Calibri" w:hAnsi="Calibri" w:cs="Calibri"/>
          <w:color w:val="222222"/>
        </w:rPr>
      </w:pPr>
      <w:r>
        <w:rPr>
          <w:rFonts w:ascii="Calibri" w:hAnsi="Calibri" w:cs="Calibri"/>
          <w:color w:val="222222"/>
        </w:rPr>
        <w:t>Microneedling near me</w:t>
      </w:r>
    </w:p>
    <w:p w14:paraId="5792EE1B" w14:textId="77777777" w:rsidR="001F1BDD" w:rsidRDefault="00371929" w:rsidP="001F1BDD">
      <w:pPr>
        <w:pStyle w:val="NormalWeb"/>
        <w:shd w:val="clear" w:color="auto" w:fill="FFFFFF"/>
      </w:pPr>
      <w:r>
        <w:t>[spa]</w:t>
      </w:r>
      <w:r w:rsidR="001F1BDD" w:rsidRPr="002C111D">
        <w:t xml:space="preserve">, conveniently located in Southlake, TX is the premier Microneedling Dallas Provider. Learn more about Microneedling using the Eclipse </w:t>
      </w:r>
      <w:proofErr w:type="spellStart"/>
      <w:r w:rsidR="001F1BDD" w:rsidRPr="002C111D">
        <w:t>Micropen</w:t>
      </w:r>
      <w:proofErr w:type="spellEnd"/>
      <w:r w:rsidR="001F1BDD" w:rsidRPr="002C111D">
        <w:t xml:space="preserve">™ and discover if Microneedling is the right treatment for your skin care needs by scheduling a free consultation or calling </w:t>
      </w:r>
      <w:r>
        <w:t>[number]</w:t>
      </w:r>
      <w:r w:rsidR="001F1BDD" w:rsidRPr="002C111D">
        <w:t>today.</w:t>
      </w:r>
    </w:p>
    <w:p w14:paraId="3AC557FA" w14:textId="77777777" w:rsidR="00371929" w:rsidRPr="002C111D" w:rsidRDefault="00371929" w:rsidP="001F1BDD">
      <w:pPr>
        <w:pStyle w:val="NormalWeb"/>
        <w:shd w:val="clear" w:color="auto" w:fill="FFFFFF"/>
      </w:pPr>
    </w:p>
    <w:p w14:paraId="3FCCE750" w14:textId="77777777" w:rsidR="001F1BDD" w:rsidRDefault="001F1BDD"/>
    <w:p w14:paraId="32D2CB92" w14:textId="77777777" w:rsidR="009C6388" w:rsidRDefault="009C6388"/>
    <w:sectPr w:rsidR="009C6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futura-p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153F1"/>
    <w:multiLevelType w:val="multilevel"/>
    <w:tmpl w:val="3DE27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A27573"/>
    <w:multiLevelType w:val="hybridMultilevel"/>
    <w:tmpl w:val="3C56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A7057"/>
    <w:multiLevelType w:val="hybridMultilevel"/>
    <w:tmpl w:val="2E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56C61"/>
    <w:multiLevelType w:val="multilevel"/>
    <w:tmpl w:val="1680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0D36D0"/>
    <w:multiLevelType w:val="hybridMultilevel"/>
    <w:tmpl w:val="027A8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681BCA"/>
    <w:multiLevelType w:val="hybridMultilevel"/>
    <w:tmpl w:val="866EB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E2F9E"/>
    <w:multiLevelType w:val="multilevel"/>
    <w:tmpl w:val="F5EA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397545"/>
    <w:multiLevelType w:val="multilevel"/>
    <w:tmpl w:val="61383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5"/>
  </w:num>
  <w:num w:numId="4">
    <w:abstractNumId w:val="7"/>
  </w:num>
  <w:num w:numId="5">
    <w:abstractNumId w:val="4"/>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NLY0Mra0sDS3MDRW0lEKTi0uzszPAykwrgUAgRN7dCwAAAA="/>
  </w:docVars>
  <w:rsids>
    <w:rsidRoot w:val="00DD4249"/>
    <w:rsid w:val="00081E7E"/>
    <w:rsid w:val="00097831"/>
    <w:rsid w:val="000C46BC"/>
    <w:rsid w:val="001373C4"/>
    <w:rsid w:val="001F1BDD"/>
    <w:rsid w:val="001F4AF5"/>
    <w:rsid w:val="00234B8C"/>
    <w:rsid w:val="0023634C"/>
    <w:rsid w:val="002E3705"/>
    <w:rsid w:val="003652C7"/>
    <w:rsid w:val="00371929"/>
    <w:rsid w:val="00412149"/>
    <w:rsid w:val="00436F91"/>
    <w:rsid w:val="004F01E8"/>
    <w:rsid w:val="00543C4A"/>
    <w:rsid w:val="00597D8A"/>
    <w:rsid w:val="005C5B30"/>
    <w:rsid w:val="005D2F03"/>
    <w:rsid w:val="005F26B8"/>
    <w:rsid w:val="00636FE1"/>
    <w:rsid w:val="0068213D"/>
    <w:rsid w:val="006904C8"/>
    <w:rsid w:val="00696274"/>
    <w:rsid w:val="006B7BAF"/>
    <w:rsid w:val="006F1251"/>
    <w:rsid w:val="0071715E"/>
    <w:rsid w:val="00743E33"/>
    <w:rsid w:val="00782EEF"/>
    <w:rsid w:val="007B1445"/>
    <w:rsid w:val="007F6CF5"/>
    <w:rsid w:val="00802059"/>
    <w:rsid w:val="00991EEC"/>
    <w:rsid w:val="009B6B95"/>
    <w:rsid w:val="009C6388"/>
    <w:rsid w:val="009D22B7"/>
    <w:rsid w:val="00A61792"/>
    <w:rsid w:val="00A74719"/>
    <w:rsid w:val="00AF57FA"/>
    <w:rsid w:val="00B73EDB"/>
    <w:rsid w:val="00BA352E"/>
    <w:rsid w:val="00C43FE5"/>
    <w:rsid w:val="00C61DAA"/>
    <w:rsid w:val="00C9718B"/>
    <w:rsid w:val="00CB234D"/>
    <w:rsid w:val="00CC2674"/>
    <w:rsid w:val="00D56E3C"/>
    <w:rsid w:val="00DD4249"/>
    <w:rsid w:val="00E22D23"/>
    <w:rsid w:val="00E97782"/>
    <w:rsid w:val="00ED22F2"/>
    <w:rsid w:val="00F04AE7"/>
    <w:rsid w:val="00F4732B"/>
    <w:rsid w:val="00F5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AB225"/>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19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F1B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1E7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652C7"/>
    <w:pPr>
      <w:ind w:left="720"/>
      <w:contextualSpacing/>
    </w:pPr>
  </w:style>
  <w:style w:type="character" w:styleId="Hyperlink">
    <w:name w:val="Hyperlink"/>
    <w:basedOn w:val="DefaultParagraphFont"/>
    <w:uiPriority w:val="99"/>
    <w:unhideWhenUsed/>
    <w:rsid w:val="00F4732B"/>
    <w:rPr>
      <w:color w:val="0000FF" w:themeColor="hyperlink"/>
      <w:u w:val="single"/>
    </w:rPr>
  </w:style>
  <w:style w:type="character" w:customStyle="1" w:styleId="Heading2Char">
    <w:name w:val="Heading 2 Char"/>
    <w:basedOn w:val="DefaultParagraphFont"/>
    <w:link w:val="Heading2"/>
    <w:uiPriority w:val="9"/>
    <w:rsid w:val="001F1BDD"/>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371929"/>
    <w:rPr>
      <w:rFonts w:asciiTheme="majorHAnsi" w:eastAsiaTheme="majorEastAsia" w:hAnsiTheme="majorHAnsi" w:cstheme="majorBidi"/>
      <w:b/>
      <w:bCs/>
      <w:color w:val="365F91" w:themeColor="accent1" w:themeShade="BF"/>
      <w:sz w:val="28"/>
      <w:szCs w:val="28"/>
    </w:rPr>
  </w:style>
  <w:style w:type="paragraph" w:customStyle="1" w:styleId="lead">
    <w:name w:val="lead"/>
    <w:basedOn w:val="Normal"/>
    <w:rsid w:val="0037192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71929"/>
    <w:rPr>
      <w:i/>
      <w:iCs/>
    </w:rPr>
  </w:style>
  <w:style w:type="paragraph" w:styleId="BalloonText">
    <w:name w:val="Balloon Text"/>
    <w:basedOn w:val="Normal"/>
    <w:link w:val="BalloonTextChar"/>
    <w:uiPriority w:val="99"/>
    <w:semiHidden/>
    <w:unhideWhenUsed/>
    <w:rsid w:val="003719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929"/>
    <w:rPr>
      <w:rFonts w:ascii="Tahoma" w:hAnsi="Tahoma" w:cs="Tahoma"/>
      <w:sz w:val="16"/>
      <w:szCs w:val="16"/>
    </w:rPr>
  </w:style>
  <w:style w:type="character" w:styleId="FollowedHyperlink">
    <w:name w:val="FollowedHyperlink"/>
    <w:basedOn w:val="DefaultParagraphFont"/>
    <w:uiPriority w:val="99"/>
    <w:semiHidden/>
    <w:unhideWhenUsed/>
    <w:rsid w:val="00C61DAA"/>
    <w:rPr>
      <w:color w:val="800080" w:themeColor="followedHyperlink"/>
      <w:u w:val="single"/>
    </w:rPr>
  </w:style>
  <w:style w:type="character" w:styleId="UnresolvedMention">
    <w:name w:val="Unresolved Mention"/>
    <w:basedOn w:val="DefaultParagraphFont"/>
    <w:uiPriority w:val="99"/>
    <w:semiHidden/>
    <w:unhideWhenUsed/>
    <w:rsid w:val="00C61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78204">
      <w:bodyDiv w:val="1"/>
      <w:marLeft w:val="0"/>
      <w:marRight w:val="0"/>
      <w:marTop w:val="0"/>
      <w:marBottom w:val="0"/>
      <w:divBdr>
        <w:top w:val="none" w:sz="0" w:space="0" w:color="auto"/>
        <w:left w:val="none" w:sz="0" w:space="0" w:color="auto"/>
        <w:bottom w:val="none" w:sz="0" w:space="0" w:color="auto"/>
        <w:right w:val="none" w:sz="0" w:space="0" w:color="auto"/>
      </w:divBdr>
    </w:div>
    <w:div w:id="443422540">
      <w:bodyDiv w:val="1"/>
      <w:marLeft w:val="0"/>
      <w:marRight w:val="0"/>
      <w:marTop w:val="0"/>
      <w:marBottom w:val="0"/>
      <w:divBdr>
        <w:top w:val="none" w:sz="0" w:space="0" w:color="auto"/>
        <w:left w:val="none" w:sz="0" w:space="0" w:color="auto"/>
        <w:bottom w:val="none" w:sz="0" w:space="0" w:color="auto"/>
        <w:right w:val="none" w:sz="0" w:space="0" w:color="auto"/>
      </w:divBdr>
    </w:div>
    <w:div w:id="503982251">
      <w:bodyDiv w:val="1"/>
      <w:marLeft w:val="0"/>
      <w:marRight w:val="0"/>
      <w:marTop w:val="0"/>
      <w:marBottom w:val="0"/>
      <w:divBdr>
        <w:top w:val="none" w:sz="0" w:space="0" w:color="auto"/>
        <w:left w:val="none" w:sz="0" w:space="0" w:color="auto"/>
        <w:bottom w:val="none" w:sz="0" w:space="0" w:color="auto"/>
        <w:right w:val="none" w:sz="0" w:space="0" w:color="auto"/>
      </w:divBdr>
    </w:div>
    <w:div w:id="514346116">
      <w:bodyDiv w:val="1"/>
      <w:marLeft w:val="0"/>
      <w:marRight w:val="0"/>
      <w:marTop w:val="0"/>
      <w:marBottom w:val="0"/>
      <w:divBdr>
        <w:top w:val="none" w:sz="0" w:space="0" w:color="auto"/>
        <w:left w:val="none" w:sz="0" w:space="0" w:color="auto"/>
        <w:bottom w:val="none" w:sz="0" w:space="0" w:color="auto"/>
        <w:right w:val="none" w:sz="0" w:space="0" w:color="auto"/>
      </w:divBdr>
      <w:divsChild>
        <w:div w:id="189690439">
          <w:marLeft w:val="0"/>
          <w:marRight w:val="0"/>
          <w:marTop w:val="0"/>
          <w:marBottom w:val="0"/>
          <w:divBdr>
            <w:top w:val="none" w:sz="0" w:space="0" w:color="auto"/>
            <w:left w:val="none" w:sz="0" w:space="0" w:color="auto"/>
            <w:bottom w:val="none" w:sz="0" w:space="0" w:color="auto"/>
            <w:right w:val="none" w:sz="0" w:space="0" w:color="auto"/>
          </w:divBdr>
        </w:div>
        <w:div w:id="1251113508">
          <w:marLeft w:val="0"/>
          <w:marRight w:val="0"/>
          <w:marTop w:val="150"/>
          <w:marBottom w:val="300"/>
          <w:divBdr>
            <w:top w:val="none" w:sz="0" w:space="0" w:color="auto"/>
            <w:left w:val="none" w:sz="0" w:space="0" w:color="auto"/>
            <w:bottom w:val="none" w:sz="0" w:space="0" w:color="auto"/>
            <w:right w:val="none" w:sz="0" w:space="0" w:color="auto"/>
          </w:divBdr>
        </w:div>
        <w:div w:id="1527328031">
          <w:marLeft w:val="0"/>
          <w:marRight w:val="0"/>
          <w:marTop w:val="0"/>
          <w:marBottom w:val="0"/>
          <w:divBdr>
            <w:top w:val="none" w:sz="0" w:space="0" w:color="auto"/>
            <w:left w:val="none" w:sz="0" w:space="0" w:color="auto"/>
            <w:bottom w:val="none" w:sz="0" w:space="0" w:color="auto"/>
            <w:right w:val="none" w:sz="0" w:space="0" w:color="auto"/>
          </w:divBdr>
        </w:div>
        <w:div w:id="316997948">
          <w:marLeft w:val="0"/>
          <w:marRight w:val="0"/>
          <w:marTop w:val="0"/>
          <w:marBottom w:val="450"/>
          <w:divBdr>
            <w:top w:val="none" w:sz="0" w:space="0" w:color="auto"/>
            <w:left w:val="none" w:sz="0" w:space="0" w:color="auto"/>
            <w:bottom w:val="none" w:sz="0" w:space="0" w:color="auto"/>
            <w:right w:val="none" w:sz="0" w:space="0" w:color="auto"/>
          </w:divBdr>
        </w:div>
        <w:div w:id="25058778">
          <w:marLeft w:val="0"/>
          <w:marRight w:val="0"/>
          <w:marTop w:val="0"/>
          <w:marBottom w:val="0"/>
          <w:divBdr>
            <w:top w:val="none" w:sz="0" w:space="0" w:color="auto"/>
            <w:left w:val="none" w:sz="0" w:space="0" w:color="auto"/>
            <w:bottom w:val="none" w:sz="0" w:space="0" w:color="auto"/>
            <w:right w:val="none" w:sz="0" w:space="0" w:color="auto"/>
          </w:divBdr>
          <w:divsChild>
            <w:div w:id="615526467">
              <w:marLeft w:val="0"/>
              <w:marRight w:val="0"/>
              <w:marTop w:val="0"/>
              <w:marBottom w:val="0"/>
              <w:divBdr>
                <w:top w:val="none" w:sz="0" w:space="0" w:color="auto"/>
                <w:left w:val="none" w:sz="0" w:space="0" w:color="auto"/>
                <w:bottom w:val="none" w:sz="0" w:space="0" w:color="auto"/>
                <w:right w:val="none" w:sz="0" w:space="0" w:color="auto"/>
              </w:divBdr>
              <w:divsChild>
                <w:div w:id="16630466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534201811">
      <w:bodyDiv w:val="1"/>
      <w:marLeft w:val="0"/>
      <w:marRight w:val="0"/>
      <w:marTop w:val="0"/>
      <w:marBottom w:val="0"/>
      <w:divBdr>
        <w:top w:val="none" w:sz="0" w:space="0" w:color="auto"/>
        <w:left w:val="none" w:sz="0" w:space="0" w:color="auto"/>
        <w:bottom w:val="none" w:sz="0" w:space="0" w:color="auto"/>
        <w:right w:val="none" w:sz="0" w:space="0" w:color="auto"/>
      </w:divBdr>
    </w:div>
    <w:div w:id="590310257">
      <w:bodyDiv w:val="1"/>
      <w:marLeft w:val="0"/>
      <w:marRight w:val="0"/>
      <w:marTop w:val="0"/>
      <w:marBottom w:val="0"/>
      <w:divBdr>
        <w:top w:val="none" w:sz="0" w:space="0" w:color="auto"/>
        <w:left w:val="none" w:sz="0" w:space="0" w:color="auto"/>
        <w:bottom w:val="none" w:sz="0" w:space="0" w:color="auto"/>
        <w:right w:val="none" w:sz="0" w:space="0" w:color="auto"/>
      </w:divBdr>
    </w:div>
    <w:div w:id="1683390183">
      <w:bodyDiv w:val="1"/>
      <w:marLeft w:val="0"/>
      <w:marRight w:val="0"/>
      <w:marTop w:val="0"/>
      <w:marBottom w:val="0"/>
      <w:divBdr>
        <w:top w:val="none" w:sz="0" w:space="0" w:color="auto"/>
        <w:left w:val="none" w:sz="0" w:space="0" w:color="auto"/>
        <w:bottom w:val="none" w:sz="0" w:space="0" w:color="auto"/>
        <w:right w:val="none" w:sz="0" w:space="0" w:color="auto"/>
      </w:divBdr>
      <w:divsChild>
        <w:div w:id="936644300">
          <w:marLeft w:val="0"/>
          <w:marRight w:val="0"/>
          <w:marTop w:val="0"/>
          <w:marBottom w:val="0"/>
          <w:divBdr>
            <w:top w:val="none" w:sz="0" w:space="0" w:color="auto"/>
            <w:left w:val="none" w:sz="0" w:space="0" w:color="auto"/>
            <w:bottom w:val="none" w:sz="0" w:space="0" w:color="auto"/>
            <w:right w:val="none" w:sz="0" w:space="0" w:color="auto"/>
          </w:divBdr>
        </w:div>
        <w:div w:id="1086265048">
          <w:marLeft w:val="0"/>
          <w:marRight w:val="0"/>
          <w:marTop w:val="0"/>
          <w:marBottom w:val="0"/>
          <w:divBdr>
            <w:top w:val="none" w:sz="0" w:space="0" w:color="auto"/>
            <w:left w:val="none" w:sz="0" w:space="0" w:color="auto"/>
            <w:bottom w:val="none" w:sz="0" w:space="0" w:color="auto"/>
            <w:right w:val="none" w:sz="0" w:space="0" w:color="auto"/>
          </w:divBdr>
        </w:div>
      </w:divsChild>
    </w:div>
    <w:div w:id="1916621936">
      <w:bodyDiv w:val="1"/>
      <w:marLeft w:val="0"/>
      <w:marRight w:val="0"/>
      <w:marTop w:val="0"/>
      <w:marBottom w:val="0"/>
      <w:divBdr>
        <w:top w:val="none" w:sz="0" w:space="0" w:color="auto"/>
        <w:left w:val="none" w:sz="0" w:space="0" w:color="auto"/>
        <w:bottom w:val="none" w:sz="0" w:space="0" w:color="auto"/>
        <w:right w:val="none" w:sz="0" w:space="0" w:color="auto"/>
      </w:divBdr>
    </w:div>
    <w:div w:id="194900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7755171" TargetMode="External"/><Relationship Id="rId13" Type="http://schemas.openxmlformats.org/officeDocument/2006/relationships/hyperlink" Target="https://www.ncbi.nlm.nih.gov/pmc/articles/PMC415573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5556180/" TargetMode="External"/><Relationship Id="rId12" Type="http://schemas.openxmlformats.org/officeDocument/2006/relationships/hyperlink" Target="https://dx.doi.org/10.4103/2229-5178.185468" TargetMode="External"/><Relationship Id="rId17" Type="http://schemas.openxmlformats.org/officeDocument/2006/relationships/hyperlink" Target="https://www.ncbi.nlm.nih.gov/pmc/articles/PMC4155739/" TargetMode="External"/><Relationship Id="rId2" Type="http://schemas.openxmlformats.org/officeDocument/2006/relationships/styles" Target="styles.xml"/><Relationship Id="rId16" Type="http://schemas.openxmlformats.org/officeDocument/2006/relationships/hyperlink" Target="https://www.youtube.com/watch?time_continue=29&amp;v=pR0i1-Qqf3A" TargetMode="External"/><Relationship Id="rId1" Type="http://schemas.openxmlformats.org/officeDocument/2006/relationships/numbering" Target="numbering.xml"/><Relationship Id="rId6" Type="http://schemas.openxmlformats.org/officeDocument/2006/relationships/hyperlink" Target="https://www.prime-journal.com/industry/" TargetMode="External"/><Relationship Id="rId11" Type="http://schemas.openxmlformats.org/officeDocument/2006/relationships/hyperlink" Target="https://www.ncbi.nlm.nih.gov/pmc/articles/PMC4976400/" TargetMode="External"/><Relationship Id="rId5" Type="http://schemas.openxmlformats.org/officeDocument/2006/relationships/hyperlink" Target="https://www.prime-journal.com/contributor/press-release/" TargetMode="External"/><Relationship Id="rId15" Type="http://schemas.openxmlformats.org/officeDocument/2006/relationships/hyperlink" Target="https://cutera.com/secretRF" TargetMode="External"/><Relationship Id="rId10" Type="http://schemas.openxmlformats.org/officeDocument/2006/relationships/hyperlink" Target="https://dx.doi.org/10.2147/CCID.S14245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cbi.nlm.nih.gov/pmc/articles/PMC5556180/" TargetMode="External"/><Relationship Id="rId14" Type="http://schemas.openxmlformats.org/officeDocument/2006/relationships/hyperlink" Target="https://www.ncbi.nlm.nih.gov/pubmed/24919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0</Pages>
  <Words>3157</Words>
  <Characters>17996</Characters>
  <Application>Microsoft Office Word</Application>
  <DocSecurity>0</DocSecurity>
  <Lines>149</Lines>
  <Paragraphs>4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EXAMPLE THREE </vt:lpstr>
      <vt:lpstr>    BENEFITS OF MICRONEEDLING</vt:lpstr>
      <vt:lpstr>    </vt:lpstr>
      <vt:lpstr>    MICRONEEDLING BEFORE AND AFTER*</vt:lpstr>
    </vt:vector>
  </TitlesOfParts>
  <Company/>
  <LinksUpToDate>false</LinksUpToDate>
  <CharactersWithSpaces>2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7</cp:revision>
  <dcterms:created xsi:type="dcterms:W3CDTF">2018-05-21T19:47:00Z</dcterms:created>
  <dcterms:modified xsi:type="dcterms:W3CDTF">2020-06-15T20:58:00Z</dcterms:modified>
</cp:coreProperties>
</file>